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2A704" w14:textId="5E0ECC29" w:rsidR="00371D6A" w:rsidRPr="00875BA0" w:rsidRDefault="00A86B1A" w:rsidP="005236CE">
      <w:pPr>
        <w:jc w:val="center"/>
        <w:rPr>
          <w:rFonts w:ascii="PT Serif" w:hAnsi="PT Serif" w:cs="Arial"/>
          <w:color w:val="5F8FB4"/>
          <w:sz w:val="44"/>
          <w:szCs w:val="44"/>
        </w:rPr>
      </w:pPr>
      <w:r>
        <w:rPr>
          <w:noProof/>
        </w:rPr>
        <w:drawing>
          <wp:inline distT="0" distB="0" distL="0" distR="0" wp14:anchorId="18178940" wp14:editId="511A5988">
            <wp:extent cx="2006831" cy="3448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831" cy="34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67C51" w14:textId="4C9865AE" w:rsidR="00954374" w:rsidRPr="003256A3" w:rsidRDefault="00954374" w:rsidP="00371D6A">
      <w:pPr>
        <w:spacing w:after="0"/>
        <w:rPr>
          <w:rFonts w:ascii="PT Serif" w:hAnsi="PT Serif" w:cs="Arial"/>
          <w:b/>
          <w:bCs/>
          <w:color w:val="6B6D6B"/>
          <w:sz w:val="36"/>
          <w:szCs w:val="36"/>
        </w:rPr>
      </w:pPr>
      <w:r w:rsidRPr="003256A3">
        <w:rPr>
          <w:rFonts w:ascii="PT Serif" w:hAnsi="PT Serif" w:cs="Arial"/>
          <w:b/>
          <w:bCs/>
          <w:color w:val="6B6D6B"/>
          <w:sz w:val="36"/>
          <w:szCs w:val="36"/>
        </w:rPr>
        <w:t>Leadership Development Program</w:t>
      </w:r>
      <w:r w:rsidR="00DA215F">
        <w:rPr>
          <w:rFonts w:ascii="PT Serif" w:hAnsi="PT Serif" w:cs="Arial"/>
          <w:b/>
          <w:bCs/>
          <w:color w:val="6B6D6B"/>
          <w:sz w:val="36"/>
          <w:szCs w:val="36"/>
        </w:rPr>
        <w:t>:</w:t>
      </w:r>
    </w:p>
    <w:p w14:paraId="4265CD35" w14:textId="73B89845" w:rsidR="00A86B1A" w:rsidRPr="00AA4B54" w:rsidRDefault="00123B3B" w:rsidP="00E71DA1">
      <w:pPr>
        <w:spacing w:after="0"/>
        <w:rPr>
          <w:rFonts w:ascii="PT Serif" w:hAnsi="PT Serif" w:cs="Arial"/>
          <w:b/>
          <w:bCs/>
          <w:color w:val="6B6D6B"/>
          <w:sz w:val="24"/>
          <w:szCs w:val="24"/>
        </w:rPr>
      </w:pPr>
      <w:r>
        <w:rPr>
          <w:rFonts w:ascii="PT Serif" w:hAnsi="PT Serif" w:cs="Arial"/>
          <w:b/>
          <w:bCs/>
          <w:color w:val="6B6D6B"/>
          <w:sz w:val="32"/>
          <w:szCs w:val="32"/>
        </w:rPr>
        <w:t>Pre</w:t>
      </w:r>
      <w:r w:rsidR="00F12CDE" w:rsidRPr="00AA4B54">
        <w:rPr>
          <w:rFonts w:ascii="PT Serif" w:hAnsi="PT Serif" w:cs="Arial"/>
          <w:b/>
          <w:bCs/>
          <w:color w:val="6B6D6B"/>
          <w:sz w:val="32"/>
          <w:szCs w:val="32"/>
        </w:rPr>
        <w:t xml:space="preserve">-Module </w:t>
      </w:r>
      <w:r w:rsidR="00CD32F2">
        <w:rPr>
          <w:rFonts w:ascii="PT Serif" w:hAnsi="PT Serif" w:cs="Arial"/>
          <w:b/>
          <w:bCs/>
          <w:color w:val="6B6D6B"/>
          <w:sz w:val="32"/>
          <w:szCs w:val="32"/>
        </w:rPr>
        <w:t>3</w:t>
      </w:r>
      <w:r w:rsidR="00F12CDE" w:rsidRPr="00AA4B54">
        <w:rPr>
          <w:rFonts w:ascii="PT Serif" w:hAnsi="PT Serif" w:cs="Arial"/>
          <w:b/>
          <w:bCs/>
          <w:color w:val="6B6D6B"/>
          <w:sz w:val="32"/>
          <w:szCs w:val="32"/>
        </w:rPr>
        <w:t xml:space="preserve"> Self-Reflection</w:t>
      </w:r>
    </w:p>
    <w:p w14:paraId="15D2B7E4" w14:textId="3B075543" w:rsidR="008F398B" w:rsidRPr="007710F7" w:rsidRDefault="00CD3954" w:rsidP="007710F7">
      <w:pPr>
        <w:spacing w:after="0"/>
        <w:rPr>
          <w:rFonts w:ascii="PT Serif" w:hAnsi="PT Serif" w:cs="Arial"/>
          <w:color w:val="7F7F7F" w:themeColor="text1" w:themeTint="80"/>
          <w:sz w:val="24"/>
          <w:szCs w:val="24"/>
        </w:rPr>
      </w:pPr>
      <w:r w:rsidRPr="00E87234">
        <w:rPr>
          <w:rFonts w:ascii="Arial" w:hAnsi="Arial" w:cs="Arial"/>
          <w:b/>
          <w:bCs/>
          <w:noProof/>
          <w:color w:val="7F7F7F" w:themeColor="text1" w:themeTint="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CD2F19" wp14:editId="3A0AA3AB">
                <wp:simplePos x="0" y="0"/>
                <wp:positionH relativeFrom="column">
                  <wp:posOffset>1386</wp:posOffset>
                </wp:positionH>
                <wp:positionV relativeFrom="paragraph">
                  <wp:posOffset>2713</wp:posOffset>
                </wp:positionV>
                <wp:extent cx="6423660" cy="15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15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C4622D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09292E" id="Straight Connector 10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.2pt" to="505.9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" strokecolor="#c4622d" strokeweight=".5pt">
                <v:stroke joinstyle="miter"/>
              </v:line>
            </w:pict>
          </mc:Fallback>
        </mc:AlternateContent>
      </w:r>
    </w:p>
    <w:p w14:paraId="24193AE2" w14:textId="49954599" w:rsidR="008F398B" w:rsidRPr="007710F7" w:rsidRDefault="008F398B" w:rsidP="00123B3B">
      <w:pPr>
        <w:spacing w:after="120" w:line="240" w:lineRule="auto"/>
        <w:rPr>
          <w:rFonts w:ascii="Arial" w:hAnsi="Arial" w:cs="Arial"/>
          <w:color w:val="7F7F7F" w:themeColor="text1" w:themeTint="80"/>
        </w:rPr>
      </w:pPr>
      <w:r w:rsidRPr="007710F7">
        <w:rPr>
          <w:rFonts w:ascii="Arial" w:hAnsi="Arial" w:cs="Arial"/>
          <w:color w:val="7F7F7F" w:themeColor="text1" w:themeTint="80"/>
        </w:rPr>
        <w:t xml:space="preserve">In Module 3 we will look outward; we will delve into how our mindsets, beliefs, and biases create the </w:t>
      </w:r>
      <w:r w:rsidR="007710F7" w:rsidRPr="007710F7">
        <w:rPr>
          <w:rFonts w:ascii="Arial" w:hAnsi="Arial" w:cs="Arial"/>
          <w:color w:val="7F7F7F" w:themeColor="text1" w:themeTint="80"/>
        </w:rPr>
        <w:t>“</w:t>
      </w:r>
      <w:r w:rsidRPr="007710F7">
        <w:rPr>
          <w:rFonts w:ascii="Arial" w:hAnsi="Arial" w:cs="Arial"/>
          <w:color w:val="7F7F7F" w:themeColor="text1" w:themeTint="80"/>
        </w:rPr>
        <w:t>stories</w:t>
      </w:r>
      <w:r w:rsidR="007710F7" w:rsidRPr="007710F7">
        <w:rPr>
          <w:rFonts w:ascii="Arial" w:hAnsi="Arial" w:cs="Arial"/>
          <w:color w:val="7F7F7F" w:themeColor="text1" w:themeTint="80"/>
        </w:rPr>
        <w:t>”</w:t>
      </w:r>
      <w:r w:rsidRPr="007710F7">
        <w:rPr>
          <w:rFonts w:ascii="Arial" w:hAnsi="Arial" w:cs="Arial"/>
          <w:color w:val="7F7F7F" w:themeColor="text1" w:themeTint="80"/>
        </w:rPr>
        <w:t xml:space="preserve"> that affect how we communicate. W</w:t>
      </w:r>
      <w:r w:rsidR="009E3824">
        <w:rPr>
          <w:rFonts w:ascii="Arial" w:hAnsi="Arial" w:cs="Arial"/>
          <w:color w:val="7F7F7F" w:themeColor="text1" w:themeTint="80"/>
        </w:rPr>
        <w:t xml:space="preserve">e </w:t>
      </w:r>
      <w:r w:rsidRPr="007710F7">
        <w:rPr>
          <w:rFonts w:ascii="Arial" w:hAnsi="Arial" w:cs="Arial"/>
          <w:color w:val="7F7F7F" w:themeColor="text1" w:themeTint="80"/>
        </w:rPr>
        <w:t>will practice how to shift our perspectives in the</w:t>
      </w:r>
      <w:r w:rsidR="007710F7" w:rsidRPr="007710F7">
        <w:rPr>
          <w:rFonts w:ascii="Arial" w:hAnsi="Arial" w:cs="Arial"/>
          <w:color w:val="7F7F7F" w:themeColor="text1" w:themeTint="80"/>
        </w:rPr>
        <w:t xml:space="preserve"> </w:t>
      </w:r>
      <w:r w:rsidR="00082377" w:rsidRPr="007710F7">
        <w:rPr>
          <w:rFonts w:ascii="Arial" w:hAnsi="Arial" w:cs="Arial"/>
          <w:color w:val="7F7F7F" w:themeColor="text1" w:themeTint="80"/>
        </w:rPr>
        <w:t xml:space="preserve">service of understanding others and building and maintaining solid relationships. </w:t>
      </w:r>
    </w:p>
    <w:p w14:paraId="43AB5D3E" w14:textId="235ED06C" w:rsidR="00B16E1A" w:rsidRPr="001F73B2" w:rsidRDefault="00B16E1A" w:rsidP="00B16E1A">
      <w:pPr>
        <w:spacing w:after="0" w:line="240" w:lineRule="auto"/>
        <w:rPr>
          <w:rFonts w:ascii="Arial" w:eastAsia="Times New Roman" w:hAnsi="Arial" w:cs="Arial"/>
          <w:color w:val="7F7F7F" w:themeColor="text1" w:themeTint="80"/>
        </w:rPr>
      </w:pPr>
      <w:r w:rsidRPr="00B16E1A">
        <w:rPr>
          <w:rFonts w:ascii="Arial" w:eastAsia="Times New Roman" w:hAnsi="Arial" w:cs="Arial"/>
          <w:b/>
          <w:bCs/>
          <w:color w:val="7F7F7F" w:themeColor="text1" w:themeTint="80"/>
        </w:rPr>
        <w:t>Part 1</w:t>
      </w:r>
      <w:r w:rsidR="00780CD3" w:rsidRPr="001F73B2">
        <w:rPr>
          <w:rFonts w:ascii="Arial" w:eastAsia="Times New Roman" w:hAnsi="Arial" w:cs="Arial"/>
          <w:b/>
          <w:bCs/>
          <w:color w:val="7F7F7F" w:themeColor="text1" w:themeTint="80"/>
        </w:rPr>
        <w:t>- Pre Session</w:t>
      </w:r>
      <w:r w:rsidRPr="00B16E1A">
        <w:rPr>
          <w:rFonts w:ascii="Arial" w:eastAsia="Times New Roman" w:hAnsi="Arial" w:cs="Arial"/>
          <w:color w:val="7F7F7F" w:themeColor="text1" w:themeTint="80"/>
        </w:rPr>
        <w:t xml:space="preserve">:  </w:t>
      </w:r>
      <w:r w:rsidR="00A17D07">
        <w:rPr>
          <w:rFonts w:ascii="Arial" w:eastAsia="Times New Roman" w:hAnsi="Arial" w:cs="Arial"/>
          <w:color w:val="7F7F7F" w:themeColor="text1" w:themeTint="80"/>
        </w:rPr>
        <w:t xml:space="preserve">Reflect on an interaction from the past that didn’t go as you expected or intended. </w:t>
      </w:r>
    </w:p>
    <w:p w14:paraId="4BC903F9" w14:textId="475B7DAB" w:rsidR="006D757D" w:rsidRPr="006D757D" w:rsidRDefault="006D757D" w:rsidP="006D757D">
      <w:pPr>
        <w:spacing w:after="0" w:line="240" w:lineRule="auto"/>
        <w:ind w:right="-810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tbl>
      <w:tblPr>
        <w:tblStyle w:val="TableGrid1"/>
        <w:tblW w:w="10345" w:type="dxa"/>
        <w:tblLook w:val="04A0" w:firstRow="1" w:lastRow="0" w:firstColumn="1" w:lastColumn="0" w:noHBand="0" w:noVBand="1"/>
      </w:tblPr>
      <w:tblGrid>
        <w:gridCol w:w="4135"/>
        <w:gridCol w:w="6210"/>
      </w:tblGrid>
      <w:tr w:rsidR="008416AB" w:rsidRPr="001F73B2" w14:paraId="3D5BB6AB" w14:textId="77777777" w:rsidTr="00BB0443">
        <w:tc>
          <w:tcPr>
            <w:tcW w:w="4135" w:type="dxa"/>
          </w:tcPr>
          <w:p w14:paraId="4943798D" w14:textId="49BDB6CA" w:rsidR="008416AB" w:rsidRPr="007710F7" w:rsidRDefault="008416AB" w:rsidP="004178CA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  <w:t xml:space="preserve">Describe </w:t>
            </w:r>
            <w:r w:rsidR="00BB0443"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  <w:t xml:space="preserve">the problem from </w:t>
            </w:r>
            <w:r w:rsidR="00BB0443" w:rsidRPr="007710F7"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  <w:u w:val="single"/>
              </w:rPr>
              <w:t xml:space="preserve">your point of view. </w:t>
            </w:r>
          </w:p>
          <w:p w14:paraId="0A27A36C" w14:textId="77777777" w:rsidR="008416AB" w:rsidRDefault="008416AB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  <w:p w14:paraId="1AB049E0" w14:textId="77777777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  <w:p w14:paraId="6A4B82E6" w14:textId="4E2DB7B2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  <w:p w14:paraId="4AECFA9C" w14:textId="00570F70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  <w:p w14:paraId="26F7EA38" w14:textId="77777777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  <w:p w14:paraId="05AB5F17" w14:textId="780EC940" w:rsidR="00B9777D" w:rsidRPr="001F73B2" w:rsidRDefault="00B9777D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6210" w:type="dxa"/>
          </w:tcPr>
          <w:p w14:paraId="74AC0547" w14:textId="0E1A476A" w:rsidR="008416AB" w:rsidRPr="008B06F7" w:rsidRDefault="008F398B" w:rsidP="004178CA">
            <w:pPr>
              <w:spacing w:after="120"/>
              <w:rPr>
                <w:rFonts w:ascii="Arial" w:hAnsi="Arial" w:cs="Arial"/>
                <w:color w:val="7F7F7F" w:themeColor="text1" w:themeTint="80"/>
                <w:sz w:val="22"/>
                <w:szCs w:val="22"/>
              </w:rPr>
            </w:pPr>
            <w:r w:rsidRPr="008B06F7">
              <w:rPr>
                <w:rFonts w:ascii="Arial" w:hAnsi="Arial" w:cs="Arial"/>
                <w:i/>
                <w:iCs/>
                <w:color w:val="7F7F7F" w:themeColor="text1" w:themeTint="80"/>
                <w:sz w:val="22"/>
                <w:szCs w:val="22"/>
              </w:rPr>
              <w:t xml:space="preserve">(e.g., The presentation that Greg and I prepared for our manager didn’t come out well and we didn’t get our budget approved.  If Greg took this seriously and pulled together the </w:t>
            </w:r>
            <w:proofErr w:type="gramStart"/>
            <w:r w:rsidRPr="008B06F7">
              <w:rPr>
                <w:rFonts w:ascii="Arial" w:hAnsi="Arial" w:cs="Arial"/>
                <w:i/>
                <w:iCs/>
                <w:color w:val="7F7F7F" w:themeColor="text1" w:themeTint="80"/>
                <w:sz w:val="22"/>
                <w:szCs w:val="22"/>
              </w:rPr>
              <w:t>numbers</w:t>
            </w:r>
            <w:proofErr w:type="gramEnd"/>
            <w:r w:rsidRPr="008B06F7">
              <w:rPr>
                <w:rFonts w:ascii="Arial" w:hAnsi="Arial" w:cs="Arial"/>
                <w:i/>
                <w:iCs/>
                <w:color w:val="7F7F7F" w:themeColor="text1" w:themeTint="80"/>
                <w:sz w:val="22"/>
                <w:szCs w:val="22"/>
              </w:rPr>
              <w:t xml:space="preserve"> we needed we wouldn’t be in this situation.)</w:t>
            </w:r>
          </w:p>
          <w:p w14:paraId="31524CDE" w14:textId="095744FC" w:rsidR="008416AB" w:rsidRPr="001F73B2" w:rsidRDefault="00000000" w:rsidP="001F73B2">
            <w:pPr>
              <w:spacing w:after="120"/>
              <w:rPr>
                <w:rFonts w:ascii="Arial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7F7F7F" w:themeColor="text1" w:themeTint="80"/>
                </w:rPr>
                <w:id w:val="-595558795"/>
                <w:placeholder>
                  <w:docPart w:val="5656665A29444C3D8D9288A63097140C"/>
                </w:placeholder>
                <w:showingPlcHdr/>
              </w:sdtPr>
              <w:sdtContent>
                <w:r w:rsidR="009E3824" w:rsidRPr="00EC739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416AB" w:rsidRPr="001F73B2" w14:paraId="6D3C3116" w14:textId="77777777" w:rsidTr="00BB0443">
        <w:tc>
          <w:tcPr>
            <w:tcW w:w="4135" w:type="dxa"/>
          </w:tcPr>
          <w:p w14:paraId="26B4E87F" w14:textId="4DD5711F" w:rsidR="008416AB" w:rsidRDefault="00AF2B56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  <w:r w:rsidRPr="007710F7"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  <w:t>My data</w:t>
            </w:r>
            <w:r w:rsidR="00F15450"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  <w:t>.</w:t>
            </w:r>
          </w:p>
          <w:p w14:paraId="38BF18B0" w14:textId="77777777" w:rsidR="00485AA1" w:rsidRDefault="00485AA1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54DEB9C2" w14:textId="0FE13878" w:rsidR="00485AA1" w:rsidRDefault="00485AA1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4E401874" w14:textId="0BF6F136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1B905AA5" w14:textId="77777777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4C7F1EB3" w14:textId="77777777" w:rsidR="00485AA1" w:rsidRDefault="00485AA1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387ABAFA" w14:textId="77777777" w:rsidR="00485AA1" w:rsidRDefault="00485AA1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79AA5526" w14:textId="6DE9AC0F" w:rsidR="00B9777D" w:rsidRPr="007710F7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6210" w:type="dxa"/>
          </w:tcPr>
          <w:p w14:paraId="6B0656C8" w14:textId="56EA51A8" w:rsidR="008416AB" w:rsidRPr="006D757D" w:rsidRDefault="00000000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  <w:u w:val="single"/>
              </w:rPr>
            </w:pPr>
            <w:sdt>
              <w:sdtPr>
                <w:rPr>
                  <w:rFonts w:ascii="Arial" w:hAnsi="Arial" w:cs="Arial"/>
                  <w:color w:val="7F7F7F" w:themeColor="text1" w:themeTint="80"/>
                </w:rPr>
                <w:id w:val="572477956"/>
                <w:placeholder>
                  <w:docPart w:val="3BFF53A1DF4A46D8A72F70333201C4F7"/>
                </w:placeholder>
                <w:showingPlcHdr/>
              </w:sdtPr>
              <w:sdtContent>
                <w:r w:rsidR="008416AB" w:rsidRPr="001F73B2">
                  <w:rPr>
                    <w:rStyle w:val="PlaceholderText"/>
                    <w:rFonts w:ascii="Arial" w:hAnsi="Arial" w:cs="Arial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8416AB" w:rsidRPr="001F73B2" w14:paraId="688DDF30" w14:textId="77777777" w:rsidTr="00BB0443">
        <w:tc>
          <w:tcPr>
            <w:tcW w:w="4135" w:type="dxa"/>
          </w:tcPr>
          <w:p w14:paraId="46FD350D" w14:textId="2272A018" w:rsidR="00504998" w:rsidRPr="00504998" w:rsidRDefault="00504998" w:rsidP="00504998">
            <w:pPr>
              <w:rPr>
                <w:rFonts w:ascii="Arial" w:eastAsiaTheme="minorEastAsia" w:hAnsi="Arial" w:cs="Arial"/>
                <w:b/>
                <w:bCs/>
                <w:i/>
                <w:iCs/>
                <w:color w:val="7F7F7F" w:themeColor="text1" w:themeTint="80"/>
                <w:sz w:val="22"/>
                <w:szCs w:val="22"/>
                <w:u w:val="single"/>
              </w:rPr>
            </w:pPr>
            <w:r w:rsidRPr="00504998">
              <w:rPr>
                <w:rFonts w:ascii="Arial" w:eastAsiaTheme="minorEastAsia" w:hAnsi="Arial" w:cs="Arial"/>
                <w:b/>
                <w:bCs/>
                <w:color w:val="7F7F7F" w:themeColor="text1" w:themeTint="80"/>
                <w:sz w:val="22"/>
                <w:szCs w:val="22"/>
              </w:rPr>
              <w:t xml:space="preserve">Describe the problem from the </w:t>
            </w:r>
            <w:r w:rsidRPr="00504998">
              <w:rPr>
                <w:rFonts w:ascii="Arial" w:eastAsiaTheme="minorEastAsia" w:hAnsi="Arial" w:cs="Arial"/>
                <w:b/>
                <w:bCs/>
                <w:color w:val="7F7F7F" w:themeColor="text1" w:themeTint="80"/>
                <w:sz w:val="22"/>
                <w:szCs w:val="22"/>
                <w:u w:val="single"/>
              </w:rPr>
              <w:t>other person’s point of view</w:t>
            </w:r>
            <w:r w:rsidR="00485AA1">
              <w:rPr>
                <w:rFonts w:ascii="Arial" w:eastAsiaTheme="minorEastAsia" w:hAnsi="Arial" w:cs="Arial"/>
                <w:b/>
                <w:bCs/>
                <w:color w:val="7F7F7F" w:themeColor="text1" w:themeTint="80"/>
                <w:sz w:val="22"/>
                <w:szCs w:val="22"/>
                <w:u w:val="single"/>
              </w:rPr>
              <w:t>.</w:t>
            </w:r>
            <w:r w:rsidRPr="00504998">
              <w:rPr>
                <w:rFonts w:ascii="Arial" w:eastAsiaTheme="minorEastAsia" w:hAnsi="Arial" w:cs="Arial"/>
                <w:b/>
                <w:bCs/>
                <w:color w:val="7F7F7F" w:themeColor="text1" w:themeTint="80"/>
                <w:sz w:val="22"/>
                <w:szCs w:val="22"/>
                <w:u w:val="single"/>
              </w:rPr>
              <w:t xml:space="preserve"> </w:t>
            </w:r>
          </w:p>
          <w:p w14:paraId="4960DFBC" w14:textId="77777777" w:rsidR="008416AB" w:rsidRDefault="008416AB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156C5469" w14:textId="77777777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2871A4FE" w14:textId="0BF21DFF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62758000" w14:textId="50BC5AF6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64FA7CD6" w14:textId="77777777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393411B4" w14:textId="77EF0A78" w:rsidR="00B9777D" w:rsidRPr="007710F7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6210" w:type="dxa"/>
          </w:tcPr>
          <w:sdt>
            <w:sdtPr>
              <w:rPr>
                <w:rFonts w:ascii="Arial" w:hAnsi="Arial" w:cs="Arial"/>
                <w:color w:val="7F7F7F" w:themeColor="text1" w:themeTint="80"/>
              </w:rPr>
              <w:id w:val="1772659985"/>
              <w:placeholder>
                <w:docPart w:val="FA2F3114367B4B74A10A11967DEE26D1"/>
              </w:placeholder>
            </w:sdtPr>
            <w:sdtContent>
              <w:p w14:paraId="43EF8447" w14:textId="77777777" w:rsidR="008F398B" w:rsidRPr="008B06F7" w:rsidRDefault="008F398B" w:rsidP="006D757D">
                <w:pPr>
                  <w:textAlignment w:val="baseline"/>
                  <w:rPr>
                    <w:rFonts w:ascii="Arial" w:eastAsiaTheme="minorEastAsia" w:hAnsi="Arial" w:cs="Arial"/>
                    <w:i/>
                    <w:iCs/>
                    <w:color w:val="7F7F7F" w:themeColor="text1" w:themeTint="80"/>
                    <w:sz w:val="22"/>
                    <w:szCs w:val="22"/>
                  </w:rPr>
                </w:pPr>
                <w:r w:rsidRPr="00504998">
                  <w:rPr>
                    <w:rFonts w:ascii="Arial" w:eastAsiaTheme="minorEastAsia" w:hAnsi="Arial" w:cs="Arial"/>
                    <w:i/>
                    <w:iCs/>
                    <w:color w:val="7F7F7F" w:themeColor="text1" w:themeTint="80"/>
                    <w:sz w:val="22"/>
                    <w:szCs w:val="22"/>
                  </w:rPr>
                  <w:t xml:space="preserve">(e.g., The presentation that Susan and I prepared for our manager didn’t come out well and we didn’t get our </w:t>
                </w:r>
                <w:proofErr w:type="gramStart"/>
                <w:r w:rsidRPr="00504998">
                  <w:rPr>
                    <w:rFonts w:ascii="Arial" w:eastAsiaTheme="minorEastAsia" w:hAnsi="Arial" w:cs="Arial"/>
                    <w:i/>
                    <w:iCs/>
                    <w:color w:val="7F7F7F" w:themeColor="text1" w:themeTint="80"/>
                    <w:sz w:val="22"/>
                    <w:szCs w:val="22"/>
                  </w:rPr>
                  <w:t>budget  approved</w:t>
                </w:r>
                <w:proofErr w:type="gramEnd"/>
                <w:r w:rsidRPr="00504998">
                  <w:rPr>
                    <w:rFonts w:ascii="Arial" w:eastAsiaTheme="minorEastAsia" w:hAnsi="Arial" w:cs="Arial"/>
                    <w:i/>
                    <w:iCs/>
                    <w:color w:val="7F7F7F" w:themeColor="text1" w:themeTint="80"/>
                    <w:sz w:val="22"/>
                    <w:szCs w:val="22"/>
                  </w:rPr>
                  <w:t>.  If Susan had just set aside more time to work on this with me, we would have been OK.)</w:t>
                </w:r>
              </w:p>
              <w:p w14:paraId="6925C1EF" w14:textId="70B6B0CD" w:rsidR="008416AB" w:rsidRPr="006D757D" w:rsidRDefault="00000000" w:rsidP="006D757D">
                <w:pPr>
                  <w:textAlignment w:val="baseline"/>
                  <w:rPr>
                    <w:rFonts w:ascii="Arial" w:eastAsia="Times New Roman" w:hAnsi="Arial" w:cs="Arial"/>
                    <w:color w:val="7F7F7F" w:themeColor="text1" w:themeTint="80"/>
                    <w:sz w:val="22"/>
                    <w:szCs w:val="22"/>
                    <w:u w:val="single"/>
                  </w:rPr>
                </w:pPr>
                <w:sdt>
                  <w:sdtPr>
                    <w:rPr>
                      <w:rFonts w:ascii="Arial" w:hAnsi="Arial" w:cs="Arial"/>
                      <w:color w:val="7F7F7F" w:themeColor="text1" w:themeTint="80"/>
                    </w:rPr>
                    <w:id w:val="-692997560"/>
                    <w:placeholder>
                      <w:docPart w:val="89A9B51C5B0240398DE2F2377E498666"/>
                    </w:placeholder>
                    <w:showingPlcHdr/>
                  </w:sdtPr>
                  <w:sdtContent>
                    <w:r w:rsidR="008F398B" w:rsidRPr="001F73B2">
                      <w:rPr>
                        <w:rStyle w:val="PlaceholderText"/>
                        <w:rFonts w:ascii="Arial" w:hAnsi="Arial" w:cs="Arial"/>
                        <w:color w:val="7F7F7F" w:themeColor="text1" w:themeTint="80"/>
                        <w:sz w:val="22"/>
                        <w:szCs w:val="22"/>
                      </w:rPr>
                      <w:t>Click or tap here to enter text.</w:t>
                    </w:r>
                  </w:sdtContent>
                </w:sdt>
              </w:p>
            </w:sdtContent>
          </w:sdt>
        </w:tc>
      </w:tr>
      <w:tr w:rsidR="008416AB" w:rsidRPr="001F73B2" w14:paraId="62F1E05A" w14:textId="77777777" w:rsidTr="00BB0443">
        <w:tc>
          <w:tcPr>
            <w:tcW w:w="4135" w:type="dxa"/>
          </w:tcPr>
          <w:p w14:paraId="371BCFFA" w14:textId="77777777" w:rsidR="008416AB" w:rsidRDefault="008F398B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  <w:r w:rsidRPr="00485AA1"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  <w:t>Their data.</w:t>
            </w:r>
          </w:p>
          <w:p w14:paraId="3279F61E" w14:textId="7894060A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61B8A7D7" w14:textId="040BC6D7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52D7D084" w14:textId="77777777" w:rsidR="0072223E" w:rsidRDefault="0072223E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3A2B3F3B" w14:textId="77777777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4151FA28" w14:textId="77777777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146B33BC" w14:textId="77777777" w:rsidR="00B9777D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  <w:p w14:paraId="25B82DD3" w14:textId="00F6BADC" w:rsidR="00B9777D" w:rsidRPr="00485AA1" w:rsidRDefault="00B9777D" w:rsidP="006D757D">
            <w:pPr>
              <w:textAlignment w:val="baseline"/>
              <w:rPr>
                <w:rFonts w:ascii="Arial" w:eastAsia="Times New Roman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6210" w:type="dxa"/>
          </w:tcPr>
          <w:p w14:paraId="39A75197" w14:textId="7F7EBDA3" w:rsidR="008416AB" w:rsidRPr="006D757D" w:rsidRDefault="00000000" w:rsidP="006D757D">
            <w:pPr>
              <w:textAlignment w:val="baseline"/>
              <w:rPr>
                <w:rFonts w:ascii="Arial" w:eastAsia="Times New Roman" w:hAnsi="Arial" w:cs="Arial"/>
                <w:color w:val="7F7F7F" w:themeColor="text1" w:themeTint="80"/>
                <w:sz w:val="22"/>
                <w:szCs w:val="22"/>
                <w:u w:val="single"/>
              </w:rPr>
            </w:pPr>
            <w:sdt>
              <w:sdtPr>
                <w:rPr>
                  <w:rFonts w:ascii="Arial" w:hAnsi="Arial" w:cs="Arial"/>
                  <w:color w:val="7F7F7F" w:themeColor="text1" w:themeTint="80"/>
                </w:rPr>
                <w:id w:val="1428697950"/>
                <w:placeholder>
                  <w:docPart w:val="C889A4D4DBAC4229B9FED887C4574684"/>
                </w:placeholder>
                <w:showingPlcHdr/>
              </w:sdtPr>
              <w:sdtContent>
                <w:r w:rsidR="008416AB" w:rsidRPr="001F73B2">
                  <w:rPr>
                    <w:rStyle w:val="PlaceholderText"/>
                    <w:rFonts w:ascii="Arial" w:hAnsi="Arial" w:cs="Arial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</w:tbl>
    <w:p w14:paraId="45FABF91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2982E086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2FCF5E86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1E14FED1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26D3124F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5B031464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3DEBEC3E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3CC3D667" w14:textId="77777777" w:rsidR="00B9777D" w:rsidRDefault="00B9777D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46862463" w14:textId="77777777" w:rsidR="005236CE" w:rsidRDefault="005236CE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56E9272D" w14:textId="77777777" w:rsidR="005236CE" w:rsidRDefault="005236CE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</w:p>
    <w:p w14:paraId="51DE8DD5" w14:textId="77777777" w:rsidR="00067C28" w:rsidRDefault="00162F53" w:rsidP="00157510">
      <w:pPr>
        <w:spacing w:after="0" w:line="240" w:lineRule="auto"/>
        <w:textAlignment w:val="baseline"/>
        <w:rPr>
          <w:rFonts w:ascii="Arial" w:eastAsia="Times New Roman" w:hAnsi="Arial" w:cs="Arial"/>
          <w:color w:val="7F7F7F" w:themeColor="text1" w:themeTint="80"/>
        </w:rPr>
      </w:pPr>
      <w:r w:rsidRPr="00162F53">
        <w:rPr>
          <w:rFonts w:ascii="Arial" w:eastAsia="Times New Roman" w:hAnsi="Arial" w:cs="Arial"/>
          <w:b/>
          <w:bCs/>
          <w:color w:val="7F7F7F" w:themeColor="text1" w:themeTint="80"/>
        </w:rPr>
        <w:lastRenderedPageBreak/>
        <w:t>Part II</w:t>
      </w:r>
      <w:r w:rsidR="00AB15C1" w:rsidRPr="001F73B2">
        <w:rPr>
          <w:rFonts w:ascii="Arial" w:eastAsia="Times New Roman" w:hAnsi="Arial" w:cs="Arial"/>
          <w:b/>
          <w:bCs/>
          <w:color w:val="7F7F7F" w:themeColor="text1" w:themeTint="80"/>
        </w:rPr>
        <w:t xml:space="preserve"> – Post Session:</w:t>
      </w:r>
      <w:r w:rsidRPr="00162F53">
        <w:rPr>
          <w:rFonts w:ascii="Arial" w:eastAsia="Times New Roman" w:hAnsi="Arial" w:cs="Arial"/>
          <w:color w:val="7F7F7F" w:themeColor="text1" w:themeTint="80"/>
        </w:rPr>
        <w:br/>
      </w:r>
    </w:p>
    <w:p w14:paraId="30B456F9" w14:textId="6C3895FA" w:rsidR="00AB15C1" w:rsidRPr="00067C28" w:rsidRDefault="00F54014" w:rsidP="0015751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7F7F7F" w:themeColor="text1" w:themeTint="80"/>
        </w:rPr>
      </w:pPr>
      <w:r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Identify a </w:t>
      </w:r>
      <w:r w:rsidR="0072223E" w:rsidRPr="00067C28">
        <w:rPr>
          <w:rFonts w:ascii="Arial" w:eastAsia="Times New Roman" w:hAnsi="Arial" w:cs="Arial"/>
          <w:b/>
          <w:bCs/>
          <w:color w:val="7F7F7F" w:themeColor="text1" w:themeTint="80"/>
        </w:rPr>
        <w:t>conversation</w:t>
      </w:r>
      <w:r w:rsidR="00791494"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 in which you would like to try a “re-do”</w:t>
      </w:r>
      <w:r w:rsidR="001B2300" w:rsidRPr="00067C28">
        <w:rPr>
          <w:rFonts w:ascii="Arial" w:eastAsia="Times New Roman" w:hAnsi="Arial" w:cs="Arial"/>
          <w:b/>
          <w:bCs/>
          <w:color w:val="7F7F7F" w:themeColor="text1" w:themeTint="80"/>
        </w:rPr>
        <w:t>.  Use th</w:t>
      </w:r>
      <w:r w:rsidR="00407618" w:rsidRPr="00067C28">
        <w:rPr>
          <w:rFonts w:ascii="Arial" w:eastAsia="Times New Roman" w:hAnsi="Arial" w:cs="Arial"/>
          <w:b/>
          <w:bCs/>
          <w:color w:val="7F7F7F" w:themeColor="text1" w:themeTint="80"/>
        </w:rPr>
        <w:t>e Re-do</w:t>
      </w:r>
      <w:r w:rsidR="001B2300"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 framework</w:t>
      </w:r>
      <w:r w:rsidR="00407618"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 from the Learning Hub</w:t>
      </w:r>
      <w:r w:rsidR="001B2300"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 to prepare </w:t>
      </w:r>
      <w:r w:rsidR="003C77D4" w:rsidRPr="00067C28">
        <w:rPr>
          <w:rFonts w:ascii="Arial" w:eastAsia="Times New Roman" w:hAnsi="Arial" w:cs="Arial"/>
          <w:b/>
          <w:bCs/>
          <w:color w:val="7F7F7F" w:themeColor="text1" w:themeTint="80"/>
        </w:rPr>
        <w:t xml:space="preserve">for a carry out the “re-do” conversation. </w:t>
      </w:r>
    </w:p>
    <w:sdt>
      <w:sdtPr>
        <w:rPr>
          <w:rFonts w:ascii="Arial" w:hAnsi="Arial" w:cs="Arial"/>
          <w:color w:val="7F7F7F" w:themeColor="text1" w:themeTint="80"/>
        </w:rPr>
        <w:id w:val="249322256"/>
        <w:placeholder>
          <w:docPart w:val="DefaultPlaceholder_-1854013440"/>
        </w:placeholder>
        <w:showingPlcHdr/>
      </w:sdtPr>
      <w:sdtContent>
        <w:p w14:paraId="136EBAE8" w14:textId="1AFF1307" w:rsidR="006E2D04" w:rsidRPr="00E87234" w:rsidRDefault="003712F9" w:rsidP="00347654">
          <w:pPr>
            <w:spacing w:after="0" w:line="240" w:lineRule="auto"/>
            <w:rPr>
              <w:rFonts w:ascii="Arial" w:hAnsi="Arial" w:cs="Arial"/>
              <w:color w:val="7F7F7F" w:themeColor="text1" w:themeTint="80"/>
            </w:rPr>
          </w:pPr>
          <w:r w:rsidRPr="00EC7390">
            <w:rPr>
              <w:rStyle w:val="PlaceholderText"/>
            </w:rPr>
            <w:t>Click or tap here to enter text.</w:t>
          </w:r>
        </w:p>
      </w:sdtContent>
    </w:sdt>
    <w:p w14:paraId="1EAADB54" w14:textId="765E5F34" w:rsidR="00DE765D" w:rsidRDefault="00DE765D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173C4AD3" w14:textId="7F0F34A6" w:rsidR="007A3475" w:rsidRDefault="007A3475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563C6C2" w14:textId="08F06EB8" w:rsidR="000919F5" w:rsidRDefault="000919F5" w:rsidP="00347654">
      <w:pPr>
        <w:spacing w:after="0" w:line="240" w:lineRule="auto"/>
        <w:rPr>
          <w:rFonts w:ascii="PT Serif" w:hAnsi="PT Serif" w:cs="Arial"/>
          <w:color w:val="595959" w:themeColor="text1" w:themeTint="A6"/>
          <w:sz w:val="32"/>
          <w:szCs w:val="32"/>
        </w:rPr>
      </w:pPr>
    </w:p>
    <w:p w14:paraId="0FD2B9CF" w14:textId="77777777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7DAE7406" w14:textId="6D630DE3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0C18C1CB" w14:textId="2CCF33D5" w:rsidR="00C35395" w:rsidRDefault="00C3539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240436DE" w14:textId="4CCA78EC" w:rsidR="00C35395" w:rsidRDefault="00C3539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0E8DC829" w14:textId="704478E0" w:rsidR="00C35395" w:rsidRDefault="00C3539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0DDE1B1F" w14:textId="77777777" w:rsidR="00C35395" w:rsidRDefault="00C3539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7ADDDA00" w14:textId="77777777" w:rsidR="00C35395" w:rsidRDefault="00C3539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19494C86" w14:textId="77777777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01878ADC" w14:textId="77777777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7C00D81F" w14:textId="77777777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32CE13EA" w14:textId="77777777" w:rsidR="00AB1425" w:rsidRDefault="00AB1425" w:rsidP="005C09F6">
      <w:pPr>
        <w:spacing w:after="0" w:line="240" w:lineRule="auto"/>
        <w:rPr>
          <w:rFonts w:ascii="Arial" w:hAnsi="Arial" w:cs="Arial"/>
          <w:b/>
          <w:bCs/>
          <w:color w:val="6B6D6B"/>
        </w:rPr>
      </w:pPr>
    </w:p>
    <w:p w14:paraId="12E9D601" w14:textId="223EE5F2" w:rsidR="005C09F6" w:rsidRPr="00AB1425" w:rsidRDefault="005C09F6" w:rsidP="005C09F6">
      <w:pPr>
        <w:spacing w:after="0" w:line="240" w:lineRule="auto"/>
        <w:rPr>
          <w:rFonts w:ascii="Arial" w:hAnsi="Arial" w:cs="Arial"/>
          <w:color w:val="6B6D6B"/>
        </w:rPr>
      </w:pPr>
      <w:r w:rsidRPr="007A3475">
        <w:rPr>
          <w:rFonts w:ascii="Arial" w:hAnsi="Arial" w:cs="Arial"/>
          <w:b/>
          <w:bCs/>
          <w:color w:val="6B6D6B"/>
        </w:rPr>
        <w:t>As a result of completing this module, I have learned the following about myself:</w:t>
      </w:r>
      <w:r w:rsidRPr="007A3475">
        <w:rPr>
          <w:rFonts w:ascii="Arial" w:hAnsi="Arial" w:cs="Arial"/>
          <w:color w:val="6B6D6B"/>
        </w:rPr>
        <w:t xml:space="preserve">   </w:t>
      </w:r>
    </w:p>
    <w:sdt>
      <w:sdtPr>
        <w:rPr>
          <w:rFonts w:ascii="Arial" w:hAnsi="Arial" w:cs="Arial"/>
          <w:color w:val="595959" w:themeColor="text1" w:themeTint="A6"/>
        </w:rPr>
        <w:id w:val="-1136323210"/>
        <w:placeholder>
          <w:docPart w:val="6B0BCD12DB0C457C9A8FA3BA5BD83DF6"/>
        </w:placeholder>
        <w:showingPlcHdr/>
      </w:sdtPr>
      <w:sdtContent>
        <w:p w14:paraId="5ED93877" w14:textId="44C78445" w:rsidR="005C09F6" w:rsidRPr="007A3475" w:rsidRDefault="005C09F6" w:rsidP="005C09F6">
          <w:pPr>
            <w:spacing w:after="0" w:line="240" w:lineRule="auto"/>
            <w:rPr>
              <w:rFonts w:ascii="Arial" w:hAnsi="Arial" w:cs="Arial"/>
              <w:color w:val="595959" w:themeColor="text1" w:themeTint="A6"/>
            </w:rPr>
          </w:pPr>
          <w:r w:rsidRPr="00EC7390">
            <w:rPr>
              <w:rStyle w:val="PlaceholderText"/>
            </w:rPr>
            <w:t>Click or tap here to enter text.</w:t>
          </w:r>
        </w:p>
      </w:sdtContent>
    </w:sdt>
    <w:p w14:paraId="4C7F1989" w14:textId="7AB068FD" w:rsidR="007A3475" w:rsidRPr="005C09F6" w:rsidRDefault="007A3475" w:rsidP="005C09F6">
      <w:pPr>
        <w:rPr>
          <w:rFonts w:ascii="PT Serif" w:hAnsi="PT Serif" w:cs="Arial"/>
          <w:color w:val="595959" w:themeColor="text1" w:themeTint="A6"/>
          <w:sz w:val="32"/>
          <w:szCs w:val="32"/>
        </w:rPr>
      </w:pPr>
    </w:p>
    <w:p w14:paraId="47D15117" w14:textId="1844DB6A" w:rsidR="00352EC4" w:rsidRDefault="00352EC4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7F95E417" w14:textId="0122E738" w:rsidR="00AB1425" w:rsidRDefault="00AB142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330CF1D0" w14:textId="2C012EE8" w:rsidR="0071232B" w:rsidRDefault="0071232B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44714C54" w14:textId="498A0862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4F707796" w14:textId="28A8831F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63BAF6A1" w14:textId="16946B70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56EA5F35" w14:textId="77777777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508D8A68" w14:textId="77777777" w:rsidR="00AB1425" w:rsidRDefault="00AB142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61103145" w14:textId="073ED7DA" w:rsidR="00AB1425" w:rsidRDefault="00AB142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70BDE1EE" w14:textId="5A190413" w:rsidR="00194095" w:rsidRPr="0071232B" w:rsidRDefault="0071232B" w:rsidP="00194095">
      <w:pPr>
        <w:rPr>
          <w:rFonts w:ascii="Arial" w:hAnsi="Arial" w:cs="Arial"/>
          <w:b/>
          <w:bCs/>
          <w:color w:val="767171" w:themeColor="background2" w:themeShade="80"/>
        </w:rPr>
      </w:pPr>
      <w:r>
        <w:rPr>
          <w:rFonts w:ascii="Arial" w:hAnsi="Arial" w:cs="Arial"/>
          <w:b/>
          <w:bCs/>
          <w:color w:val="767171" w:themeColor="background2" w:themeShade="80"/>
        </w:rPr>
        <w:t>As a result of</w:t>
      </w:r>
      <w:r w:rsidR="00067C28">
        <w:rPr>
          <w:rFonts w:ascii="Arial" w:hAnsi="Arial" w:cs="Arial"/>
          <w:b/>
          <w:bCs/>
          <w:color w:val="767171" w:themeColor="background2" w:themeShade="80"/>
        </w:rPr>
        <w:t xml:space="preserve"> completing</w:t>
      </w:r>
      <w:r>
        <w:rPr>
          <w:rFonts w:ascii="Arial" w:hAnsi="Arial" w:cs="Arial"/>
          <w:b/>
          <w:bCs/>
          <w:color w:val="767171" w:themeColor="background2" w:themeShade="80"/>
        </w:rPr>
        <w:t xml:space="preserve"> this module, one thing I</w:t>
      </w:r>
      <w:r w:rsidR="00194095" w:rsidRPr="0071232B">
        <w:rPr>
          <w:rFonts w:ascii="Arial" w:hAnsi="Arial" w:cs="Arial"/>
          <w:b/>
          <w:bCs/>
          <w:color w:val="767171" w:themeColor="background2" w:themeShade="80"/>
        </w:rPr>
        <w:t xml:space="preserve"> will do </w:t>
      </w:r>
      <w:r>
        <w:rPr>
          <w:rFonts w:ascii="Arial" w:hAnsi="Arial" w:cs="Arial"/>
          <w:b/>
          <w:bCs/>
          <w:color w:val="767171" w:themeColor="background2" w:themeShade="80"/>
        </w:rPr>
        <w:t xml:space="preserve">differently or </w:t>
      </w:r>
      <w:r w:rsidR="00194095" w:rsidRPr="0071232B">
        <w:rPr>
          <w:rFonts w:ascii="Arial" w:hAnsi="Arial" w:cs="Arial"/>
          <w:b/>
          <w:bCs/>
          <w:color w:val="767171" w:themeColor="background2" w:themeShade="80"/>
        </w:rPr>
        <w:t>more intentionally</w:t>
      </w:r>
      <w:r>
        <w:rPr>
          <w:rFonts w:ascii="Arial" w:hAnsi="Arial" w:cs="Arial"/>
          <w:b/>
          <w:bCs/>
          <w:color w:val="767171" w:themeColor="background2" w:themeShade="80"/>
        </w:rPr>
        <w:t xml:space="preserve"> – and by when – is:</w:t>
      </w:r>
    </w:p>
    <w:sdt>
      <w:sdtPr>
        <w:rPr>
          <w:rFonts w:ascii="Arial" w:hAnsi="Arial" w:cs="Arial"/>
          <w:color w:val="595959" w:themeColor="text1" w:themeTint="A6"/>
        </w:rPr>
        <w:id w:val="2103294194"/>
        <w:placeholder>
          <w:docPart w:val="19C0A19A086C4051B6063DB0546FE377"/>
        </w:placeholder>
        <w:showingPlcHdr/>
      </w:sdtPr>
      <w:sdtContent>
        <w:p w14:paraId="37B0EE78" w14:textId="77777777" w:rsidR="0071232B" w:rsidRDefault="0071232B" w:rsidP="0071232B">
          <w:pPr>
            <w:rPr>
              <w:rFonts w:ascii="Arial" w:hAnsi="Arial" w:cs="Arial"/>
              <w:color w:val="595959" w:themeColor="text1" w:themeTint="A6"/>
            </w:rPr>
          </w:pPr>
          <w:r w:rsidRPr="00EC7390">
            <w:rPr>
              <w:rStyle w:val="PlaceholderText"/>
            </w:rPr>
            <w:t>Click or tap here to enter text.</w:t>
          </w:r>
        </w:p>
      </w:sdtContent>
    </w:sdt>
    <w:p w14:paraId="1CBF1D88" w14:textId="20D3C518" w:rsidR="00AB1425" w:rsidRDefault="00AB142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773CDCF7" w14:textId="74F5F939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1B66E58A" w14:textId="785364F1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325478F3" w14:textId="6DB0BE71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3086EFC9" w14:textId="43A9B9E0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614CA7A1" w14:textId="54C7C2D9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0E8AE63D" w14:textId="01AF58C1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045160ED" w14:textId="41000823" w:rsidR="00C35395" w:rsidRDefault="00C35395" w:rsidP="005C09F6">
      <w:pPr>
        <w:spacing w:after="120" w:line="240" w:lineRule="auto"/>
        <w:rPr>
          <w:rFonts w:ascii="Arial" w:hAnsi="Arial" w:cs="Arial"/>
          <w:b/>
          <w:bCs/>
          <w:color w:val="6B6D6B"/>
        </w:rPr>
      </w:pPr>
    </w:p>
    <w:p w14:paraId="393F2836" w14:textId="46F66274" w:rsidR="00897DC8" w:rsidRPr="00897DC8" w:rsidRDefault="00897DC8" w:rsidP="00897DC8">
      <w:pPr>
        <w:tabs>
          <w:tab w:val="left" w:pos="486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897DC8" w:rsidRPr="00897DC8" w:rsidSect="00FB3CFF">
      <w:pgSz w:w="12240" w:h="15840"/>
      <w:pgMar w:top="810" w:right="900" w:bottom="540" w:left="900" w:header="720" w:footer="720" w:gutter="0"/>
      <w:pgBorders w:offsetFrom="page">
        <w:top w:val="double" w:sz="4" w:space="24" w:color="5F8FB4"/>
        <w:left w:val="double" w:sz="4" w:space="24" w:color="5F8FB4"/>
        <w:bottom w:val="double" w:sz="4" w:space="24" w:color="5F8FB4"/>
        <w:right w:val="double" w:sz="4" w:space="24" w:color="5F8FB4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2672E" w14:textId="77777777" w:rsidR="00D14DA5" w:rsidRDefault="00D14DA5" w:rsidP="00614876">
      <w:pPr>
        <w:spacing w:after="0" w:line="240" w:lineRule="auto"/>
      </w:pPr>
      <w:r>
        <w:separator/>
      </w:r>
    </w:p>
  </w:endnote>
  <w:endnote w:type="continuationSeparator" w:id="0">
    <w:p w14:paraId="22568A3F" w14:textId="77777777" w:rsidR="00D14DA5" w:rsidRDefault="00D14DA5" w:rsidP="00614876">
      <w:pPr>
        <w:spacing w:after="0" w:line="240" w:lineRule="auto"/>
      </w:pPr>
      <w:r>
        <w:continuationSeparator/>
      </w:r>
    </w:p>
  </w:endnote>
  <w:endnote w:type="continuationNotice" w:id="1">
    <w:p w14:paraId="0BB6CAEF" w14:textId="77777777" w:rsidR="00D14DA5" w:rsidRDefault="00D14D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FEA95" w14:textId="77777777" w:rsidR="00D14DA5" w:rsidRDefault="00D14DA5" w:rsidP="00614876">
      <w:pPr>
        <w:spacing w:after="0" w:line="240" w:lineRule="auto"/>
      </w:pPr>
      <w:r>
        <w:separator/>
      </w:r>
    </w:p>
  </w:footnote>
  <w:footnote w:type="continuationSeparator" w:id="0">
    <w:p w14:paraId="75AF34FD" w14:textId="77777777" w:rsidR="00D14DA5" w:rsidRDefault="00D14DA5" w:rsidP="00614876">
      <w:pPr>
        <w:spacing w:after="0" w:line="240" w:lineRule="auto"/>
      </w:pPr>
      <w:r>
        <w:continuationSeparator/>
      </w:r>
    </w:p>
  </w:footnote>
  <w:footnote w:type="continuationNotice" w:id="1">
    <w:p w14:paraId="1354CD7F" w14:textId="77777777" w:rsidR="00D14DA5" w:rsidRDefault="00D14D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39F5F2"/>
    <w:multiLevelType w:val="hybridMultilevel"/>
    <w:tmpl w:val="789335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09604F"/>
    <w:multiLevelType w:val="hybridMultilevel"/>
    <w:tmpl w:val="3AFE9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1B25"/>
    <w:multiLevelType w:val="hybridMultilevel"/>
    <w:tmpl w:val="48F68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7D3C4"/>
    <w:multiLevelType w:val="hybridMultilevel"/>
    <w:tmpl w:val="5DC1C8B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E0E25A8"/>
    <w:multiLevelType w:val="hybridMultilevel"/>
    <w:tmpl w:val="44BA219A"/>
    <w:lvl w:ilvl="0" w:tplc="4B44C9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10102"/>
    <w:multiLevelType w:val="hybridMultilevel"/>
    <w:tmpl w:val="7CF41BA8"/>
    <w:lvl w:ilvl="0" w:tplc="A6B610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95979"/>
    <w:multiLevelType w:val="hybridMultilevel"/>
    <w:tmpl w:val="1A72D1E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6656CAD"/>
    <w:multiLevelType w:val="hybridMultilevel"/>
    <w:tmpl w:val="D540A2CC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9C31DA0"/>
    <w:multiLevelType w:val="hybridMultilevel"/>
    <w:tmpl w:val="724E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D0F24"/>
    <w:multiLevelType w:val="hybridMultilevel"/>
    <w:tmpl w:val="1666CFA8"/>
    <w:lvl w:ilvl="0" w:tplc="0409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2754FB3"/>
    <w:multiLevelType w:val="hybridMultilevel"/>
    <w:tmpl w:val="BF92F172"/>
    <w:lvl w:ilvl="0" w:tplc="8FB6C1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90C6E"/>
    <w:multiLevelType w:val="hybridMultilevel"/>
    <w:tmpl w:val="F2CE5544"/>
    <w:lvl w:ilvl="0" w:tplc="0409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63BB449E"/>
    <w:multiLevelType w:val="multilevel"/>
    <w:tmpl w:val="63C4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730EC0"/>
    <w:multiLevelType w:val="hybridMultilevel"/>
    <w:tmpl w:val="2B4A07E0"/>
    <w:lvl w:ilvl="0" w:tplc="8A7087D8">
      <w:numFmt w:val="bullet"/>
      <w:lvlText w:val="□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4279143">
    <w:abstractNumId w:val="0"/>
  </w:num>
  <w:num w:numId="2" w16cid:durableId="2051802416">
    <w:abstractNumId w:val="6"/>
  </w:num>
  <w:num w:numId="3" w16cid:durableId="554239484">
    <w:abstractNumId w:val="3"/>
  </w:num>
  <w:num w:numId="4" w16cid:durableId="799566677">
    <w:abstractNumId w:val="11"/>
  </w:num>
  <w:num w:numId="5" w16cid:durableId="1168206712">
    <w:abstractNumId w:val="9"/>
  </w:num>
  <w:num w:numId="6" w16cid:durableId="1586568951">
    <w:abstractNumId w:val="5"/>
  </w:num>
  <w:num w:numId="7" w16cid:durableId="1671830467">
    <w:abstractNumId w:val="8"/>
  </w:num>
  <w:num w:numId="8" w16cid:durableId="330110535">
    <w:abstractNumId w:val="2"/>
  </w:num>
  <w:num w:numId="9" w16cid:durableId="1943801399">
    <w:abstractNumId w:val="1"/>
  </w:num>
  <w:num w:numId="10" w16cid:durableId="659307982">
    <w:abstractNumId w:val="10"/>
  </w:num>
  <w:num w:numId="11" w16cid:durableId="2032144962">
    <w:abstractNumId w:val="7"/>
  </w:num>
  <w:num w:numId="12" w16cid:durableId="278032411">
    <w:abstractNumId w:val="4"/>
  </w:num>
  <w:num w:numId="13" w16cid:durableId="1504512655">
    <w:abstractNumId w:val="13"/>
  </w:num>
  <w:num w:numId="14" w16cid:durableId="13355752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DG0NDUwN7C0MDFR0lEKTi0uzszPAykwrAUAD1m62SwAAAA="/>
  </w:docVars>
  <w:rsids>
    <w:rsidRoot w:val="00787D0E"/>
    <w:rsid w:val="00000DA6"/>
    <w:rsid w:val="00001F22"/>
    <w:rsid w:val="00014026"/>
    <w:rsid w:val="00014BB0"/>
    <w:rsid w:val="00030EB4"/>
    <w:rsid w:val="00035691"/>
    <w:rsid w:val="00036507"/>
    <w:rsid w:val="00037CB9"/>
    <w:rsid w:val="00041150"/>
    <w:rsid w:val="00042102"/>
    <w:rsid w:val="00042897"/>
    <w:rsid w:val="00054A17"/>
    <w:rsid w:val="00057D25"/>
    <w:rsid w:val="00060DC6"/>
    <w:rsid w:val="0006600B"/>
    <w:rsid w:val="00066554"/>
    <w:rsid w:val="00067C28"/>
    <w:rsid w:val="0007258A"/>
    <w:rsid w:val="00082377"/>
    <w:rsid w:val="0008716D"/>
    <w:rsid w:val="000919F5"/>
    <w:rsid w:val="00091FCA"/>
    <w:rsid w:val="00092DA8"/>
    <w:rsid w:val="0009418B"/>
    <w:rsid w:val="000A0611"/>
    <w:rsid w:val="000B480F"/>
    <w:rsid w:val="000C0D54"/>
    <w:rsid w:val="000C2FFE"/>
    <w:rsid w:val="000C7198"/>
    <w:rsid w:val="000D1556"/>
    <w:rsid w:val="000D2993"/>
    <w:rsid w:val="000D7A13"/>
    <w:rsid w:val="000D7CDE"/>
    <w:rsid w:val="000E1C4C"/>
    <w:rsid w:val="000E2F87"/>
    <w:rsid w:val="000E398F"/>
    <w:rsid w:val="000E5B13"/>
    <w:rsid w:val="000F1CB1"/>
    <w:rsid w:val="000F369B"/>
    <w:rsid w:val="000F3C55"/>
    <w:rsid w:val="00100164"/>
    <w:rsid w:val="00102722"/>
    <w:rsid w:val="001037F4"/>
    <w:rsid w:val="0010408F"/>
    <w:rsid w:val="00107266"/>
    <w:rsid w:val="00116372"/>
    <w:rsid w:val="00123B3B"/>
    <w:rsid w:val="00130426"/>
    <w:rsid w:val="00132305"/>
    <w:rsid w:val="00132974"/>
    <w:rsid w:val="00135B88"/>
    <w:rsid w:val="001408C4"/>
    <w:rsid w:val="00146933"/>
    <w:rsid w:val="00146C02"/>
    <w:rsid w:val="00157510"/>
    <w:rsid w:val="00162F53"/>
    <w:rsid w:val="0016372E"/>
    <w:rsid w:val="001673AE"/>
    <w:rsid w:val="00170167"/>
    <w:rsid w:val="001772A8"/>
    <w:rsid w:val="00180900"/>
    <w:rsid w:val="00186434"/>
    <w:rsid w:val="00187E22"/>
    <w:rsid w:val="00192896"/>
    <w:rsid w:val="00194095"/>
    <w:rsid w:val="001A01FC"/>
    <w:rsid w:val="001A1B9C"/>
    <w:rsid w:val="001B2300"/>
    <w:rsid w:val="001B256C"/>
    <w:rsid w:val="001B32B6"/>
    <w:rsid w:val="001B7791"/>
    <w:rsid w:val="001BD068"/>
    <w:rsid w:val="001C0590"/>
    <w:rsid w:val="001C159D"/>
    <w:rsid w:val="001C1A71"/>
    <w:rsid w:val="001D0854"/>
    <w:rsid w:val="001D3CC6"/>
    <w:rsid w:val="001D75CA"/>
    <w:rsid w:val="001D7FCC"/>
    <w:rsid w:val="001E0A6A"/>
    <w:rsid w:val="001E1C93"/>
    <w:rsid w:val="001E2E35"/>
    <w:rsid w:val="001F2BE5"/>
    <w:rsid w:val="001F73B2"/>
    <w:rsid w:val="00202A16"/>
    <w:rsid w:val="002064D3"/>
    <w:rsid w:val="00207A96"/>
    <w:rsid w:val="00215257"/>
    <w:rsid w:val="00220ECD"/>
    <w:rsid w:val="00221733"/>
    <w:rsid w:val="00223FC9"/>
    <w:rsid w:val="0022463C"/>
    <w:rsid w:val="00225F04"/>
    <w:rsid w:val="002317F3"/>
    <w:rsid w:val="0024480E"/>
    <w:rsid w:val="002452BC"/>
    <w:rsid w:val="00246E3E"/>
    <w:rsid w:val="00251B54"/>
    <w:rsid w:val="00254A8E"/>
    <w:rsid w:val="00255E97"/>
    <w:rsid w:val="00260FF9"/>
    <w:rsid w:val="0026341A"/>
    <w:rsid w:val="00263E96"/>
    <w:rsid w:val="00264A80"/>
    <w:rsid w:val="00266CF8"/>
    <w:rsid w:val="00267035"/>
    <w:rsid w:val="00267A85"/>
    <w:rsid w:val="00273BD2"/>
    <w:rsid w:val="00273C91"/>
    <w:rsid w:val="00274E8F"/>
    <w:rsid w:val="002764CF"/>
    <w:rsid w:val="002773E0"/>
    <w:rsid w:val="0028270B"/>
    <w:rsid w:val="002865D1"/>
    <w:rsid w:val="00287ED1"/>
    <w:rsid w:val="002900AA"/>
    <w:rsid w:val="0029665A"/>
    <w:rsid w:val="00297F80"/>
    <w:rsid w:val="002A2A4E"/>
    <w:rsid w:val="002A2F2E"/>
    <w:rsid w:val="002A74FF"/>
    <w:rsid w:val="002B0BD9"/>
    <w:rsid w:val="002B2624"/>
    <w:rsid w:val="002B4EC5"/>
    <w:rsid w:val="002C4711"/>
    <w:rsid w:val="002C4E21"/>
    <w:rsid w:val="002C5FD4"/>
    <w:rsid w:val="002C67DE"/>
    <w:rsid w:val="002D32AE"/>
    <w:rsid w:val="002D62C2"/>
    <w:rsid w:val="002E10A8"/>
    <w:rsid w:val="002E294C"/>
    <w:rsid w:val="002F281A"/>
    <w:rsid w:val="002F4D82"/>
    <w:rsid w:val="002F57CA"/>
    <w:rsid w:val="002F754A"/>
    <w:rsid w:val="003003D4"/>
    <w:rsid w:val="003017D2"/>
    <w:rsid w:val="003038FC"/>
    <w:rsid w:val="003041CC"/>
    <w:rsid w:val="0032163B"/>
    <w:rsid w:val="003256A3"/>
    <w:rsid w:val="00330193"/>
    <w:rsid w:val="003314BD"/>
    <w:rsid w:val="00331804"/>
    <w:rsid w:val="00347654"/>
    <w:rsid w:val="0035093A"/>
    <w:rsid w:val="00351743"/>
    <w:rsid w:val="00352EC4"/>
    <w:rsid w:val="00357590"/>
    <w:rsid w:val="0036349A"/>
    <w:rsid w:val="0036379C"/>
    <w:rsid w:val="003667F6"/>
    <w:rsid w:val="00367B43"/>
    <w:rsid w:val="003712F9"/>
    <w:rsid w:val="0037159A"/>
    <w:rsid w:val="00371D6A"/>
    <w:rsid w:val="00373492"/>
    <w:rsid w:val="00382685"/>
    <w:rsid w:val="00384AF1"/>
    <w:rsid w:val="00390C42"/>
    <w:rsid w:val="00391EBE"/>
    <w:rsid w:val="00393AA8"/>
    <w:rsid w:val="0039401E"/>
    <w:rsid w:val="00395F91"/>
    <w:rsid w:val="00396AFC"/>
    <w:rsid w:val="00396FD0"/>
    <w:rsid w:val="003A1E12"/>
    <w:rsid w:val="003A460E"/>
    <w:rsid w:val="003A7985"/>
    <w:rsid w:val="003B1871"/>
    <w:rsid w:val="003B2AEB"/>
    <w:rsid w:val="003B4E8B"/>
    <w:rsid w:val="003B5055"/>
    <w:rsid w:val="003C0D2E"/>
    <w:rsid w:val="003C1003"/>
    <w:rsid w:val="003C652A"/>
    <w:rsid w:val="003C77D4"/>
    <w:rsid w:val="003D1388"/>
    <w:rsid w:val="003E0988"/>
    <w:rsid w:val="003E62D5"/>
    <w:rsid w:val="003E7AE7"/>
    <w:rsid w:val="003F5AC4"/>
    <w:rsid w:val="003F6A73"/>
    <w:rsid w:val="0040158C"/>
    <w:rsid w:val="00407618"/>
    <w:rsid w:val="00411951"/>
    <w:rsid w:val="004125E3"/>
    <w:rsid w:val="004127E5"/>
    <w:rsid w:val="00416583"/>
    <w:rsid w:val="004178CA"/>
    <w:rsid w:val="004200CB"/>
    <w:rsid w:val="0043219E"/>
    <w:rsid w:val="00434C85"/>
    <w:rsid w:val="0043507B"/>
    <w:rsid w:val="00435909"/>
    <w:rsid w:val="00435AA2"/>
    <w:rsid w:val="004414DF"/>
    <w:rsid w:val="00450ECA"/>
    <w:rsid w:val="004533F5"/>
    <w:rsid w:val="00455535"/>
    <w:rsid w:val="00456064"/>
    <w:rsid w:val="00456BF9"/>
    <w:rsid w:val="0046349F"/>
    <w:rsid w:val="00463615"/>
    <w:rsid w:val="00465751"/>
    <w:rsid w:val="00465803"/>
    <w:rsid w:val="00467A23"/>
    <w:rsid w:val="00467DD4"/>
    <w:rsid w:val="00470139"/>
    <w:rsid w:val="00473E41"/>
    <w:rsid w:val="00476B0A"/>
    <w:rsid w:val="00480336"/>
    <w:rsid w:val="00483535"/>
    <w:rsid w:val="0048434A"/>
    <w:rsid w:val="0048526D"/>
    <w:rsid w:val="00485AA1"/>
    <w:rsid w:val="00486731"/>
    <w:rsid w:val="00492ADC"/>
    <w:rsid w:val="004930FF"/>
    <w:rsid w:val="004A1016"/>
    <w:rsid w:val="004A59A7"/>
    <w:rsid w:val="004A749C"/>
    <w:rsid w:val="004B0E6B"/>
    <w:rsid w:val="004B1CB1"/>
    <w:rsid w:val="004B6C63"/>
    <w:rsid w:val="004C28EA"/>
    <w:rsid w:val="004C2E32"/>
    <w:rsid w:val="004C36D5"/>
    <w:rsid w:val="004D053F"/>
    <w:rsid w:val="004D1B84"/>
    <w:rsid w:val="004D3368"/>
    <w:rsid w:val="004D6138"/>
    <w:rsid w:val="004D6AA5"/>
    <w:rsid w:val="004D7DCC"/>
    <w:rsid w:val="004E0A92"/>
    <w:rsid w:val="004E25F2"/>
    <w:rsid w:val="004E79B4"/>
    <w:rsid w:val="004F0864"/>
    <w:rsid w:val="004F1DD1"/>
    <w:rsid w:val="00501DA8"/>
    <w:rsid w:val="00504998"/>
    <w:rsid w:val="00506F84"/>
    <w:rsid w:val="005100E9"/>
    <w:rsid w:val="00510A3C"/>
    <w:rsid w:val="00511BAF"/>
    <w:rsid w:val="00513F68"/>
    <w:rsid w:val="00514916"/>
    <w:rsid w:val="005150B2"/>
    <w:rsid w:val="00521CC1"/>
    <w:rsid w:val="00522F6D"/>
    <w:rsid w:val="005236CE"/>
    <w:rsid w:val="005261AB"/>
    <w:rsid w:val="00526F68"/>
    <w:rsid w:val="005309BB"/>
    <w:rsid w:val="00531BCC"/>
    <w:rsid w:val="00535140"/>
    <w:rsid w:val="00556DE5"/>
    <w:rsid w:val="0056613A"/>
    <w:rsid w:val="00566941"/>
    <w:rsid w:val="0056734C"/>
    <w:rsid w:val="00582BA5"/>
    <w:rsid w:val="00584D76"/>
    <w:rsid w:val="00592F02"/>
    <w:rsid w:val="005A2B7A"/>
    <w:rsid w:val="005A4E1B"/>
    <w:rsid w:val="005A68BF"/>
    <w:rsid w:val="005A770A"/>
    <w:rsid w:val="005B3198"/>
    <w:rsid w:val="005B427F"/>
    <w:rsid w:val="005B7C3D"/>
    <w:rsid w:val="005C01A6"/>
    <w:rsid w:val="005C0731"/>
    <w:rsid w:val="005C09F6"/>
    <w:rsid w:val="005C19B6"/>
    <w:rsid w:val="005C32E8"/>
    <w:rsid w:val="005D05CC"/>
    <w:rsid w:val="005D4421"/>
    <w:rsid w:val="005D5FD0"/>
    <w:rsid w:val="005F0032"/>
    <w:rsid w:val="00603823"/>
    <w:rsid w:val="0060430D"/>
    <w:rsid w:val="00606468"/>
    <w:rsid w:val="0061198E"/>
    <w:rsid w:val="0061416D"/>
    <w:rsid w:val="00614876"/>
    <w:rsid w:val="00615E0E"/>
    <w:rsid w:val="00617102"/>
    <w:rsid w:val="006210C9"/>
    <w:rsid w:val="006227D2"/>
    <w:rsid w:val="00624002"/>
    <w:rsid w:val="006273F1"/>
    <w:rsid w:val="006274E7"/>
    <w:rsid w:val="00627FC3"/>
    <w:rsid w:val="00636BFD"/>
    <w:rsid w:val="006414B8"/>
    <w:rsid w:val="00641A62"/>
    <w:rsid w:val="00645A87"/>
    <w:rsid w:val="00647B1D"/>
    <w:rsid w:val="006543B6"/>
    <w:rsid w:val="00657830"/>
    <w:rsid w:val="00675A42"/>
    <w:rsid w:val="00677F6A"/>
    <w:rsid w:val="00682C06"/>
    <w:rsid w:val="00687A65"/>
    <w:rsid w:val="0069128B"/>
    <w:rsid w:val="00692BC9"/>
    <w:rsid w:val="00695FD3"/>
    <w:rsid w:val="00696DF2"/>
    <w:rsid w:val="006A3736"/>
    <w:rsid w:val="006A4BCC"/>
    <w:rsid w:val="006A61CF"/>
    <w:rsid w:val="006A6237"/>
    <w:rsid w:val="006A6BB2"/>
    <w:rsid w:val="006B11AB"/>
    <w:rsid w:val="006B3249"/>
    <w:rsid w:val="006B5045"/>
    <w:rsid w:val="006B6DBF"/>
    <w:rsid w:val="006C0B1F"/>
    <w:rsid w:val="006C30C6"/>
    <w:rsid w:val="006C6545"/>
    <w:rsid w:val="006C7328"/>
    <w:rsid w:val="006D3846"/>
    <w:rsid w:val="006D757D"/>
    <w:rsid w:val="006E0760"/>
    <w:rsid w:val="006E2D04"/>
    <w:rsid w:val="006E3516"/>
    <w:rsid w:val="006E5DFC"/>
    <w:rsid w:val="006E7701"/>
    <w:rsid w:val="006F65E5"/>
    <w:rsid w:val="00701A2F"/>
    <w:rsid w:val="00704BCC"/>
    <w:rsid w:val="0071232B"/>
    <w:rsid w:val="00717FAB"/>
    <w:rsid w:val="007212E9"/>
    <w:rsid w:val="0072223E"/>
    <w:rsid w:val="00725507"/>
    <w:rsid w:val="007302AA"/>
    <w:rsid w:val="00731CF7"/>
    <w:rsid w:val="007324AF"/>
    <w:rsid w:val="00737984"/>
    <w:rsid w:val="00740CD2"/>
    <w:rsid w:val="00740D4E"/>
    <w:rsid w:val="00740E18"/>
    <w:rsid w:val="00741F3E"/>
    <w:rsid w:val="00742ADB"/>
    <w:rsid w:val="00746AAB"/>
    <w:rsid w:val="00751CDB"/>
    <w:rsid w:val="00756CC7"/>
    <w:rsid w:val="00763CAF"/>
    <w:rsid w:val="007710F7"/>
    <w:rsid w:val="00772FB5"/>
    <w:rsid w:val="007732F9"/>
    <w:rsid w:val="00773FC4"/>
    <w:rsid w:val="007778C7"/>
    <w:rsid w:val="00780CD3"/>
    <w:rsid w:val="007816D6"/>
    <w:rsid w:val="0078329E"/>
    <w:rsid w:val="00784E73"/>
    <w:rsid w:val="00787D0E"/>
    <w:rsid w:val="00790E12"/>
    <w:rsid w:val="00791247"/>
    <w:rsid w:val="00791494"/>
    <w:rsid w:val="0079177F"/>
    <w:rsid w:val="00792B44"/>
    <w:rsid w:val="00792E9A"/>
    <w:rsid w:val="007945E7"/>
    <w:rsid w:val="007A298E"/>
    <w:rsid w:val="007A3475"/>
    <w:rsid w:val="007A7345"/>
    <w:rsid w:val="007A7FC2"/>
    <w:rsid w:val="007C3242"/>
    <w:rsid w:val="007C3FF4"/>
    <w:rsid w:val="007C74E7"/>
    <w:rsid w:val="007D13F5"/>
    <w:rsid w:val="007D1AFC"/>
    <w:rsid w:val="007D4E71"/>
    <w:rsid w:val="007E59FD"/>
    <w:rsid w:val="007E6772"/>
    <w:rsid w:val="007F17DA"/>
    <w:rsid w:val="007F57EA"/>
    <w:rsid w:val="007F71CF"/>
    <w:rsid w:val="00807807"/>
    <w:rsid w:val="008143A1"/>
    <w:rsid w:val="00814574"/>
    <w:rsid w:val="00816D7B"/>
    <w:rsid w:val="00820515"/>
    <w:rsid w:val="008217CA"/>
    <w:rsid w:val="00824C69"/>
    <w:rsid w:val="0082557E"/>
    <w:rsid w:val="0082630D"/>
    <w:rsid w:val="00837ACF"/>
    <w:rsid w:val="008416AB"/>
    <w:rsid w:val="008444A1"/>
    <w:rsid w:val="0085081E"/>
    <w:rsid w:val="00855380"/>
    <w:rsid w:val="00860CED"/>
    <w:rsid w:val="00863A3A"/>
    <w:rsid w:val="0086414F"/>
    <w:rsid w:val="008671CF"/>
    <w:rsid w:val="008710D1"/>
    <w:rsid w:val="0087414F"/>
    <w:rsid w:val="00875B77"/>
    <w:rsid w:val="00875BA0"/>
    <w:rsid w:val="00880125"/>
    <w:rsid w:val="00883822"/>
    <w:rsid w:val="0088532B"/>
    <w:rsid w:val="00891C4A"/>
    <w:rsid w:val="008920E4"/>
    <w:rsid w:val="00895684"/>
    <w:rsid w:val="00897DC8"/>
    <w:rsid w:val="008A21CC"/>
    <w:rsid w:val="008A328C"/>
    <w:rsid w:val="008A4C68"/>
    <w:rsid w:val="008B06F7"/>
    <w:rsid w:val="008B28A7"/>
    <w:rsid w:val="008B71DD"/>
    <w:rsid w:val="008C0CCD"/>
    <w:rsid w:val="008D749A"/>
    <w:rsid w:val="008E53CC"/>
    <w:rsid w:val="008E7463"/>
    <w:rsid w:val="008F398B"/>
    <w:rsid w:val="008F410A"/>
    <w:rsid w:val="00900640"/>
    <w:rsid w:val="009072B0"/>
    <w:rsid w:val="00907E13"/>
    <w:rsid w:val="00914775"/>
    <w:rsid w:val="00915C53"/>
    <w:rsid w:val="009172D4"/>
    <w:rsid w:val="00920E5C"/>
    <w:rsid w:val="00921110"/>
    <w:rsid w:val="00926647"/>
    <w:rsid w:val="00926899"/>
    <w:rsid w:val="009277B7"/>
    <w:rsid w:val="009305D0"/>
    <w:rsid w:val="0093125F"/>
    <w:rsid w:val="00931536"/>
    <w:rsid w:val="00932D46"/>
    <w:rsid w:val="0093743F"/>
    <w:rsid w:val="009377A6"/>
    <w:rsid w:val="00941418"/>
    <w:rsid w:val="00946596"/>
    <w:rsid w:val="009472E6"/>
    <w:rsid w:val="00950391"/>
    <w:rsid w:val="00952B30"/>
    <w:rsid w:val="00954374"/>
    <w:rsid w:val="009604BB"/>
    <w:rsid w:val="009635FA"/>
    <w:rsid w:val="0097022D"/>
    <w:rsid w:val="00970AD0"/>
    <w:rsid w:val="00971083"/>
    <w:rsid w:val="00971E7C"/>
    <w:rsid w:val="0097253A"/>
    <w:rsid w:val="009748EB"/>
    <w:rsid w:val="00990EDD"/>
    <w:rsid w:val="009915C6"/>
    <w:rsid w:val="00992592"/>
    <w:rsid w:val="009A0FC4"/>
    <w:rsid w:val="009A394F"/>
    <w:rsid w:val="009A43CF"/>
    <w:rsid w:val="009A7BE1"/>
    <w:rsid w:val="009B09CE"/>
    <w:rsid w:val="009B21E8"/>
    <w:rsid w:val="009B3C20"/>
    <w:rsid w:val="009B453D"/>
    <w:rsid w:val="009C0D6C"/>
    <w:rsid w:val="009C1A1C"/>
    <w:rsid w:val="009C2834"/>
    <w:rsid w:val="009D10E6"/>
    <w:rsid w:val="009D2ECC"/>
    <w:rsid w:val="009D463A"/>
    <w:rsid w:val="009D78CD"/>
    <w:rsid w:val="009D7EBB"/>
    <w:rsid w:val="009E104A"/>
    <w:rsid w:val="009E2B68"/>
    <w:rsid w:val="009E3824"/>
    <w:rsid w:val="009F4E0A"/>
    <w:rsid w:val="009F56FC"/>
    <w:rsid w:val="009F6866"/>
    <w:rsid w:val="009F6973"/>
    <w:rsid w:val="00A0007A"/>
    <w:rsid w:val="00A067E3"/>
    <w:rsid w:val="00A07105"/>
    <w:rsid w:val="00A07C31"/>
    <w:rsid w:val="00A16499"/>
    <w:rsid w:val="00A17D07"/>
    <w:rsid w:val="00A24644"/>
    <w:rsid w:val="00A25DB1"/>
    <w:rsid w:val="00A375DD"/>
    <w:rsid w:val="00A44A10"/>
    <w:rsid w:val="00A47C5A"/>
    <w:rsid w:val="00A51D30"/>
    <w:rsid w:val="00A60807"/>
    <w:rsid w:val="00A62954"/>
    <w:rsid w:val="00A65EAB"/>
    <w:rsid w:val="00A754AA"/>
    <w:rsid w:val="00A81AF4"/>
    <w:rsid w:val="00A86B1A"/>
    <w:rsid w:val="00A87162"/>
    <w:rsid w:val="00A914EE"/>
    <w:rsid w:val="00A92029"/>
    <w:rsid w:val="00A94520"/>
    <w:rsid w:val="00AA0E4E"/>
    <w:rsid w:val="00AA24CF"/>
    <w:rsid w:val="00AA3160"/>
    <w:rsid w:val="00AA4B54"/>
    <w:rsid w:val="00AB1425"/>
    <w:rsid w:val="00AB15C1"/>
    <w:rsid w:val="00AB3FDB"/>
    <w:rsid w:val="00AB4BC6"/>
    <w:rsid w:val="00AB5A75"/>
    <w:rsid w:val="00AC0634"/>
    <w:rsid w:val="00AC7FDA"/>
    <w:rsid w:val="00AD2715"/>
    <w:rsid w:val="00AF06A9"/>
    <w:rsid w:val="00AF0BF2"/>
    <w:rsid w:val="00AF2B56"/>
    <w:rsid w:val="00AF717F"/>
    <w:rsid w:val="00B01E0B"/>
    <w:rsid w:val="00B02A29"/>
    <w:rsid w:val="00B05649"/>
    <w:rsid w:val="00B10BA8"/>
    <w:rsid w:val="00B110A6"/>
    <w:rsid w:val="00B121D4"/>
    <w:rsid w:val="00B12333"/>
    <w:rsid w:val="00B16E1A"/>
    <w:rsid w:val="00B274B7"/>
    <w:rsid w:val="00B32E33"/>
    <w:rsid w:val="00B3509E"/>
    <w:rsid w:val="00B3545E"/>
    <w:rsid w:val="00B3666E"/>
    <w:rsid w:val="00B36BE3"/>
    <w:rsid w:val="00B40433"/>
    <w:rsid w:val="00B40AD0"/>
    <w:rsid w:val="00B41603"/>
    <w:rsid w:val="00B41CB1"/>
    <w:rsid w:val="00B443E0"/>
    <w:rsid w:val="00B50490"/>
    <w:rsid w:val="00B513F7"/>
    <w:rsid w:val="00B57D08"/>
    <w:rsid w:val="00B60543"/>
    <w:rsid w:val="00B66210"/>
    <w:rsid w:val="00B663DC"/>
    <w:rsid w:val="00B71E74"/>
    <w:rsid w:val="00B75A60"/>
    <w:rsid w:val="00B77984"/>
    <w:rsid w:val="00B84047"/>
    <w:rsid w:val="00B84A10"/>
    <w:rsid w:val="00B95AB5"/>
    <w:rsid w:val="00B9618D"/>
    <w:rsid w:val="00B9777D"/>
    <w:rsid w:val="00BB0443"/>
    <w:rsid w:val="00BB1418"/>
    <w:rsid w:val="00BB1B06"/>
    <w:rsid w:val="00BB2956"/>
    <w:rsid w:val="00BB3B46"/>
    <w:rsid w:val="00BB4C72"/>
    <w:rsid w:val="00BC08C8"/>
    <w:rsid w:val="00BC1300"/>
    <w:rsid w:val="00BC1D02"/>
    <w:rsid w:val="00BD63A6"/>
    <w:rsid w:val="00BE22DD"/>
    <w:rsid w:val="00BE63BC"/>
    <w:rsid w:val="00BE6738"/>
    <w:rsid w:val="00BE7702"/>
    <w:rsid w:val="00BE779A"/>
    <w:rsid w:val="00BF0E88"/>
    <w:rsid w:val="00BF5F44"/>
    <w:rsid w:val="00BF64BD"/>
    <w:rsid w:val="00BF6BDE"/>
    <w:rsid w:val="00C00CC4"/>
    <w:rsid w:val="00C0175A"/>
    <w:rsid w:val="00C02211"/>
    <w:rsid w:val="00C06A27"/>
    <w:rsid w:val="00C1078B"/>
    <w:rsid w:val="00C16616"/>
    <w:rsid w:val="00C17CC8"/>
    <w:rsid w:val="00C20B12"/>
    <w:rsid w:val="00C224BA"/>
    <w:rsid w:val="00C24FF7"/>
    <w:rsid w:val="00C3196F"/>
    <w:rsid w:val="00C3382C"/>
    <w:rsid w:val="00C34044"/>
    <w:rsid w:val="00C35395"/>
    <w:rsid w:val="00C412A9"/>
    <w:rsid w:val="00C458E8"/>
    <w:rsid w:val="00C45953"/>
    <w:rsid w:val="00C45C57"/>
    <w:rsid w:val="00C504AB"/>
    <w:rsid w:val="00C53F61"/>
    <w:rsid w:val="00C570AD"/>
    <w:rsid w:val="00C67CE5"/>
    <w:rsid w:val="00C738E2"/>
    <w:rsid w:val="00C73ADF"/>
    <w:rsid w:val="00C74D80"/>
    <w:rsid w:val="00C75C39"/>
    <w:rsid w:val="00C81E6B"/>
    <w:rsid w:val="00C85876"/>
    <w:rsid w:val="00C85BF3"/>
    <w:rsid w:val="00C9067D"/>
    <w:rsid w:val="00C91395"/>
    <w:rsid w:val="00C930A2"/>
    <w:rsid w:val="00C933E4"/>
    <w:rsid w:val="00CA0565"/>
    <w:rsid w:val="00CA398C"/>
    <w:rsid w:val="00CA559B"/>
    <w:rsid w:val="00CA7901"/>
    <w:rsid w:val="00CB09DF"/>
    <w:rsid w:val="00CB50BB"/>
    <w:rsid w:val="00CC4D7E"/>
    <w:rsid w:val="00CD224A"/>
    <w:rsid w:val="00CD32F2"/>
    <w:rsid w:val="00CD34E4"/>
    <w:rsid w:val="00CD3954"/>
    <w:rsid w:val="00CD7097"/>
    <w:rsid w:val="00CE4A49"/>
    <w:rsid w:val="00CF6AA6"/>
    <w:rsid w:val="00CF7082"/>
    <w:rsid w:val="00D003D7"/>
    <w:rsid w:val="00D01B68"/>
    <w:rsid w:val="00D02764"/>
    <w:rsid w:val="00D02FBB"/>
    <w:rsid w:val="00D05E96"/>
    <w:rsid w:val="00D14758"/>
    <w:rsid w:val="00D14DA5"/>
    <w:rsid w:val="00D23517"/>
    <w:rsid w:val="00D2366A"/>
    <w:rsid w:val="00D23996"/>
    <w:rsid w:val="00D317BA"/>
    <w:rsid w:val="00D332A5"/>
    <w:rsid w:val="00D35142"/>
    <w:rsid w:val="00D35947"/>
    <w:rsid w:val="00D35F7D"/>
    <w:rsid w:val="00D3676F"/>
    <w:rsid w:val="00D42122"/>
    <w:rsid w:val="00D4492E"/>
    <w:rsid w:val="00D51DE8"/>
    <w:rsid w:val="00D523DF"/>
    <w:rsid w:val="00D53EA6"/>
    <w:rsid w:val="00D55724"/>
    <w:rsid w:val="00D71C67"/>
    <w:rsid w:val="00D7402E"/>
    <w:rsid w:val="00D7635B"/>
    <w:rsid w:val="00D82E1D"/>
    <w:rsid w:val="00D8658C"/>
    <w:rsid w:val="00D90E9D"/>
    <w:rsid w:val="00DA037C"/>
    <w:rsid w:val="00DA0F3B"/>
    <w:rsid w:val="00DA148D"/>
    <w:rsid w:val="00DA1960"/>
    <w:rsid w:val="00DA215F"/>
    <w:rsid w:val="00DA39D6"/>
    <w:rsid w:val="00DB1C3E"/>
    <w:rsid w:val="00DB4B77"/>
    <w:rsid w:val="00DB7531"/>
    <w:rsid w:val="00DC1F4F"/>
    <w:rsid w:val="00DC681D"/>
    <w:rsid w:val="00DD367B"/>
    <w:rsid w:val="00DD494C"/>
    <w:rsid w:val="00DD755D"/>
    <w:rsid w:val="00DE57EA"/>
    <w:rsid w:val="00DE7420"/>
    <w:rsid w:val="00DE765D"/>
    <w:rsid w:val="00DF04C9"/>
    <w:rsid w:val="00DF1E7B"/>
    <w:rsid w:val="00DF4506"/>
    <w:rsid w:val="00E07671"/>
    <w:rsid w:val="00E07BEF"/>
    <w:rsid w:val="00E10050"/>
    <w:rsid w:val="00E12BA0"/>
    <w:rsid w:val="00E12E98"/>
    <w:rsid w:val="00E15930"/>
    <w:rsid w:val="00E17329"/>
    <w:rsid w:val="00E17DF8"/>
    <w:rsid w:val="00E23900"/>
    <w:rsid w:val="00E251FF"/>
    <w:rsid w:val="00E350AF"/>
    <w:rsid w:val="00E427A5"/>
    <w:rsid w:val="00E478C7"/>
    <w:rsid w:val="00E47B53"/>
    <w:rsid w:val="00E47EEE"/>
    <w:rsid w:val="00E553F7"/>
    <w:rsid w:val="00E613B1"/>
    <w:rsid w:val="00E62794"/>
    <w:rsid w:val="00E714EF"/>
    <w:rsid w:val="00E71BA6"/>
    <w:rsid w:val="00E71DA1"/>
    <w:rsid w:val="00E82757"/>
    <w:rsid w:val="00E82871"/>
    <w:rsid w:val="00E846B7"/>
    <w:rsid w:val="00E87234"/>
    <w:rsid w:val="00E91B78"/>
    <w:rsid w:val="00E9408E"/>
    <w:rsid w:val="00E95384"/>
    <w:rsid w:val="00E956EA"/>
    <w:rsid w:val="00E97549"/>
    <w:rsid w:val="00EA79DE"/>
    <w:rsid w:val="00EB20D6"/>
    <w:rsid w:val="00EB24E0"/>
    <w:rsid w:val="00EB37FD"/>
    <w:rsid w:val="00EC535B"/>
    <w:rsid w:val="00ED2520"/>
    <w:rsid w:val="00ED423B"/>
    <w:rsid w:val="00ED4A75"/>
    <w:rsid w:val="00ED7BF5"/>
    <w:rsid w:val="00EE1DC9"/>
    <w:rsid w:val="00EE69D9"/>
    <w:rsid w:val="00EF1071"/>
    <w:rsid w:val="00EF2C84"/>
    <w:rsid w:val="00EF3AFF"/>
    <w:rsid w:val="00F03DAA"/>
    <w:rsid w:val="00F12CDE"/>
    <w:rsid w:val="00F15231"/>
    <w:rsid w:val="00F15450"/>
    <w:rsid w:val="00F15FE8"/>
    <w:rsid w:val="00F22577"/>
    <w:rsid w:val="00F2287E"/>
    <w:rsid w:val="00F25903"/>
    <w:rsid w:val="00F30725"/>
    <w:rsid w:val="00F32C14"/>
    <w:rsid w:val="00F32F31"/>
    <w:rsid w:val="00F37D4B"/>
    <w:rsid w:val="00F4154D"/>
    <w:rsid w:val="00F44D21"/>
    <w:rsid w:val="00F5004D"/>
    <w:rsid w:val="00F501DF"/>
    <w:rsid w:val="00F51D9C"/>
    <w:rsid w:val="00F52D2A"/>
    <w:rsid w:val="00F54014"/>
    <w:rsid w:val="00F57BFE"/>
    <w:rsid w:val="00F57C4D"/>
    <w:rsid w:val="00F74B62"/>
    <w:rsid w:val="00F87DDF"/>
    <w:rsid w:val="00F93F22"/>
    <w:rsid w:val="00F9654A"/>
    <w:rsid w:val="00FA1788"/>
    <w:rsid w:val="00FA27D7"/>
    <w:rsid w:val="00FB3CFF"/>
    <w:rsid w:val="00FC004C"/>
    <w:rsid w:val="00FC2B83"/>
    <w:rsid w:val="00FC3B7A"/>
    <w:rsid w:val="00FC5E21"/>
    <w:rsid w:val="00FC6AC2"/>
    <w:rsid w:val="00FC6F91"/>
    <w:rsid w:val="00FD0354"/>
    <w:rsid w:val="00FD1681"/>
    <w:rsid w:val="00FE545D"/>
    <w:rsid w:val="00FE71C4"/>
    <w:rsid w:val="00FF0CC7"/>
    <w:rsid w:val="00FF2B46"/>
    <w:rsid w:val="00FF2DDA"/>
    <w:rsid w:val="00FF6850"/>
    <w:rsid w:val="011FD213"/>
    <w:rsid w:val="033D2406"/>
    <w:rsid w:val="04B9BF0B"/>
    <w:rsid w:val="0554566E"/>
    <w:rsid w:val="055B8D9F"/>
    <w:rsid w:val="06881C94"/>
    <w:rsid w:val="06CCA444"/>
    <w:rsid w:val="076472FA"/>
    <w:rsid w:val="08F94FF6"/>
    <w:rsid w:val="0922C49C"/>
    <w:rsid w:val="09BCF12F"/>
    <w:rsid w:val="09E8284C"/>
    <w:rsid w:val="0A29D69C"/>
    <w:rsid w:val="0B80866A"/>
    <w:rsid w:val="0BD6DCC3"/>
    <w:rsid w:val="0CB37DAE"/>
    <w:rsid w:val="0CFDA181"/>
    <w:rsid w:val="0D5AA768"/>
    <w:rsid w:val="0EE4FF89"/>
    <w:rsid w:val="0FF45256"/>
    <w:rsid w:val="12E6FD24"/>
    <w:rsid w:val="13205CA5"/>
    <w:rsid w:val="13DDE64A"/>
    <w:rsid w:val="1400678B"/>
    <w:rsid w:val="164C64B6"/>
    <w:rsid w:val="166A28FA"/>
    <w:rsid w:val="16B1F875"/>
    <w:rsid w:val="175E7A0A"/>
    <w:rsid w:val="17AB5D84"/>
    <w:rsid w:val="19DD045D"/>
    <w:rsid w:val="1A1ECCB3"/>
    <w:rsid w:val="1BDEE095"/>
    <w:rsid w:val="1C2EB711"/>
    <w:rsid w:val="1C8DDF6A"/>
    <w:rsid w:val="1C8F2561"/>
    <w:rsid w:val="1D2CD15D"/>
    <w:rsid w:val="1EB1719F"/>
    <w:rsid w:val="1F158538"/>
    <w:rsid w:val="1F2D5A14"/>
    <w:rsid w:val="20FD3CF4"/>
    <w:rsid w:val="21EECA40"/>
    <w:rsid w:val="224EEC62"/>
    <w:rsid w:val="22981136"/>
    <w:rsid w:val="251E4BA6"/>
    <w:rsid w:val="255635A3"/>
    <w:rsid w:val="25CB8318"/>
    <w:rsid w:val="272CE45E"/>
    <w:rsid w:val="285D191F"/>
    <w:rsid w:val="291957DA"/>
    <w:rsid w:val="29533A15"/>
    <w:rsid w:val="29905375"/>
    <w:rsid w:val="2AF673AC"/>
    <w:rsid w:val="2B148014"/>
    <w:rsid w:val="2B4CF6F1"/>
    <w:rsid w:val="2D604B69"/>
    <w:rsid w:val="2DAD2EE3"/>
    <w:rsid w:val="2F40108F"/>
    <w:rsid w:val="2FFBEE95"/>
    <w:rsid w:val="30078C1E"/>
    <w:rsid w:val="326E2BA7"/>
    <w:rsid w:val="32AD36CE"/>
    <w:rsid w:val="33040040"/>
    <w:rsid w:val="33205C42"/>
    <w:rsid w:val="337AEEBE"/>
    <w:rsid w:val="3455E363"/>
    <w:rsid w:val="35653630"/>
    <w:rsid w:val="360AA916"/>
    <w:rsid w:val="386D49BA"/>
    <w:rsid w:val="389ADEB4"/>
    <w:rsid w:val="38FC2ECB"/>
    <w:rsid w:val="3A0F0174"/>
    <w:rsid w:val="3D031901"/>
    <w:rsid w:val="3D824D35"/>
    <w:rsid w:val="3E0520B8"/>
    <w:rsid w:val="3EB715A0"/>
    <w:rsid w:val="4386EE97"/>
    <w:rsid w:val="45809B54"/>
    <w:rsid w:val="4689B0A8"/>
    <w:rsid w:val="478B46F5"/>
    <w:rsid w:val="4864E852"/>
    <w:rsid w:val="48F5C69C"/>
    <w:rsid w:val="4BBA9390"/>
    <w:rsid w:val="4C700282"/>
    <w:rsid w:val="4E3A94B8"/>
    <w:rsid w:val="4E58C322"/>
    <w:rsid w:val="4E600A56"/>
    <w:rsid w:val="4E867C13"/>
    <w:rsid w:val="4E9EA851"/>
    <w:rsid w:val="4F357AE8"/>
    <w:rsid w:val="4F410932"/>
    <w:rsid w:val="4F78095F"/>
    <w:rsid w:val="4FE00C67"/>
    <w:rsid w:val="514BC3BD"/>
    <w:rsid w:val="537411B2"/>
    <w:rsid w:val="557E4AAF"/>
    <w:rsid w:val="5709120F"/>
    <w:rsid w:val="57A0E0C5"/>
    <w:rsid w:val="57F5551C"/>
    <w:rsid w:val="58F05A8C"/>
    <w:rsid w:val="592B38E6"/>
    <w:rsid w:val="59B3C5FE"/>
    <w:rsid w:val="5B40BA2A"/>
    <w:rsid w:val="5B750BFD"/>
    <w:rsid w:val="5CF9189D"/>
    <w:rsid w:val="5EE08203"/>
    <w:rsid w:val="5F0C0498"/>
    <w:rsid w:val="5FAB836B"/>
    <w:rsid w:val="5FE27149"/>
    <w:rsid w:val="6054CA61"/>
    <w:rsid w:val="60F3BC54"/>
    <w:rsid w:val="6351A45C"/>
    <w:rsid w:val="6369E9E2"/>
    <w:rsid w:val="63B050AF"/>
    <w:rsid w:val="664AF2FE"/>
    <w:rsid w:val="66A6DD2E"/>
    <w:rsid w:val="69797EA5"/>
    <w:rsid w:val="69D040CB"/>
    <w:rsid w:val="6B0B8C54"/>
    <w:rsid w:val="6B20F510"/>
    <w:rsid w:val="6BA88609"/>
    <w:rsid w:val="6C467BDD"/>
    <w:rsid w:val="6CAF0596"/>
    <w:rsid w:val="6D0D7392"/>
    <w:rsid w:val="6D4315B8"/>
    <w:rsid w:val="6DCA2000"/>
    <w:rsid w:val="6E3A5AD9"/>
    <w:rsid w:val="6EA7A436"/>
    <w:rsid w:val="6F95DC26"/>
    <w:rsid w:val="7015EB55"/>
    <w:rsid w:val="70E8C1C3"/>
    <w:rsid w:val="7263AEE8"/>
    <w:rsid w:val="72C306C1"/>
    <w:rsid w:val="744D5EE2"/>
    <w:rsid w:val="75841F8B"/>
    <w:rsid w:val="762524F1"/>
    <w:rsid w:val="76468EDE"/>
    <w:rsid w:val="765FE1B9"/>
    <w:rsid w:val="76927639"/>
    <w:rsid w:val="7774C0EC"/>
    <w:rsid w:val="77810F28"/>
    <w:rsid w:val="7B2DFD5F"/>
    <w:rsid w:val="7BDC0015"/>
    <w:rsid w:val="7DBD8649"/>
    <w:rsid w:val="7EAD9500"/>
    <w:rsid w:val="7ED502DC"/>
    <w:rsid w:val="7FBEE00B"/>
    <w:rsid w:val="7FC0D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50D83"/>
  <w15:chartTrackingRefBased/>
  <w15:docId w15:val="{E77C448E-192F-4346-A43A-378F850CE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876"/>
  </w:style>
  <w:style w:type="paragraph" w:styleId="Footer">
    <w:name w:val="footer"/>
    <w:basedOn w:val="Normal"/>
    <w:link w:val="FooterChar"/>
    <w:uiPriority w:val="99"/>
    <w:unhideWhenUsed/>
    <w:rsid w:val="00614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876"/>
  </w:style>
  <w:style w:type="character" w:styleId="Hyperlink">
    <w:name w:val="Hyperlink"/>
    <w:basedOn w:val="DefaultParagraphFont"/>
    <w:uiPriority w:val="99"/>
    <w:unhideWhenUsed/>
    <w:rsid w:val="006148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8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87D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40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02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740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0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0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0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02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00CC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D4E71"/>
    <w:pPr>
      <w:ind w:left="720"/>
      <w:contextualSpacing/>
    </w:pPr>
  </w:style>
  <w:style w:type="table" w:styleId="PlainTable5">
    <w:name w:val="Plain Table 5"/>
    <w:basedOn w:val="TableNormal"/>
    <w:uiPriority w:val="45"/>
    <w:rsid w:val="00756CC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756CC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link w:val="NoSpacingChar"/>
    <w:uiPriority w:val="1"/>
    <w:qFormat/>
    <w:rsid w:val="00223FC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23FC9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B262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6D757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42A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4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7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0C139-F875-4427-AAC3-590729E5F8C8}"/>
      </w:docPartPr>
      <w:docPartBody>
        <w:p w:rsidR="00F6151B" w:rsidRDefault="00A546E8"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0BCD12DB0C457C9A8FA3BA5BD83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CD135-2D80-4321-ABB4-FD2733717980}"/>
      </w:docPartPr>
      <w:docPartBody>
        <w:p w:rsidR="00E0427B" w:rsidRDefault="00920A6A" w:rsidP="00920A6A">
          <w:pPr>
            <w:pStyle w:val="6B0BCD12DB0C457C9A8FA3BA5BD83DF6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F53A1DF4A46D8A72F70333201C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97A80-2665-45D4-B186-3C3F0A0C9BD0}"/>
      </w:docPartPr>
      <w:docPartBody>
        <w:p w:rsidR="00F92F2E" w:rsidRDefault="006131C9" w:rsidP="006131C9">
          <w:pPr>
            <w:pStyle w:val="3BFF53A1DF4A46D8A72F70333201C4F7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2F3114367B4B74A10A11967DEE2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20CB8-10C0-4E2A-ABDD-34803E655579}"/>
      </w:docPartPr>
      <w:docPartBody>
        <w:p w:rsidR="00F92F2E" w:rsidRDefault="006131C9" w:rsidP="006131C9">
          <w:pPr>
            <w:pStyle w:val="FA2F3114367B4B74A10A11967DEE26D1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89A4D4DBAC4229B9FED887C4574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05B4A-6719-40D4-B769-F2A732F0C105}"/>
      </w:docPartPr>
      <w:docPartBody>
        <w:p w:rsidR="00F92F2E" w:rsidRDefault="006131C9" w:rsidP="006131C9">
          <w:pPr>
            <w:pStyle w:val="C889A4D4DBAC4229B9FED887C4574684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56665A29444C3D8D9288A630971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8B01-A69C-4C23-AA03-F8738913DD93}"/>
      </w:docPartPr>
      <w:docPartBody>
        <w:p w:rsidR="00F92F2E" w:rsidRDefault="006131C9" w:rsidP="006131C9">
          <w:pPr>
            <w:pStyle w:val="5656665A29444C3D8D9288A63097140C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A9B51C5B0240398DE2F2377E498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B780E-3DAD-47F3-B04D-3D504119BFDE}"/>
      </w:docPartPr>
      <w:docPartBody>
        <w:p w:rsidR="00F92F2E" w:rsidRDefault="006131C9" w:rsidP="006131C9">
          <w:pPr>
            <w:pStyle w:val="89A9B51C5B0240398DE2F2377E498666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0A19A086C4051B6063DB0546FE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B870-BCD1-4381-B38E-4065A6D27029}"/>
      </w:docPartPr>
      <w:docPartBody>
        <w:p w:rsidR="00AB3267" w:rsidRDefault="00B01FC5" w:rsidP="00B01FC5">
          <w:pPr>
            <w:pStyle w:val="19C0A19A086C4051B6063DB0546FE377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6E8"/>
    <w:rsid w:val="000451FB"/>
    <w:rsid w:val="002057D2"/>
    <w:rsid w:val="002422B7"/>
    <w:rsid w:val="002F203C"/>
    <w:rsid w:val="00445999"/>
    <w:rsid w:val="0052639B"/>
    <w:rsid w:val="00563AD9"/>
    <w:rsid w:val="00607EA3"/>
    <w:rsid w:val="006131C9"/>
    <w:rsid w:val="006B4DCC"/>
    <w:rsid w:val="007A1FA7"/>
    <w:rsid w:val="007E2BF7"/>
    <w:rsid w:val="00920A6A"/>
    <w:rsid w:val="00920C4A"/>
    <w:rsid w:val="00A546E8"/>
    <w:rsid w:val="00A736BF"/>
    <w:rsid w:val="00AB3267"/>
    <w:rsid w:val="00AB38FC"/>
    <w:rsid w:val="00B01FC5"/>
    <w:rsid w:val="00C62A51"/>
    <w:rsid w:val="00D2292B"/>
    <w:rsid w:val="00E0427B"/>
    <w:rsid w:val="00EB6F69"/>
    <w:rsid w:val="00F43410"/>
    <w:rsid w:val="00F6151B"/>
    <w:rsid w:val="00F92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51FB"/>
    <w:rPr>
      <w:color w:val="808080"/>
    </w:rPr>
  </w:style>
  <w:style w:type="paragraph" w:customStyle="1" w:styleId="6B0BCD12DB0C457C9A8FA3BA5BD83DF6">
    <w:name w:val="6B0BCD12DB0C457C9A8FA3BA5BD83DF6"/>
    <w:rsid w:val="00920A6A"/>
  </w:style>
  <w:style w:type="paragraph" w:customStyle="1" w:styleId="3BFF53A1DF4A46D8A72F70333201C4F7">
    <w:name w:val="3BFF53A1DF4A46D8A72F70333201C4F7"/>
    <w:rsid w:val="006131C9"/>
  </w:style>
  <w:style w:type="paragraph" w:customStyle="1" w:styleId="FA2F3114367B4B74A10A11967DEE26D1">
    <w:name w:val="FA2F3114367B4B74A10A11967DEE26D1"/>
    <w:rsid w:val="006131C9"/>
  </w:style>
  <w:style w:type="paragraph" w:customStyle="1" w:styleId="C889A4D4DBAC4229B9FED887C4574684">
    <w:name w:val="C889A4D4DBAC4229B9FED887C4574684"/>
    <w:rsid w:val="006131C9"/>
  </w:style>
  <w:style w:type="paragraph" w:customStyle="1" w:styleId="5656665A29444C3D8D9288A63097140C">
    <w:name w:val="5656665A29444C3D8D9288A63097140C"/>
    <w:rsid w:val="006131C9"/>
  </w:style>
  <w:style w:type="paragraph" w:customStyle="1" w:styleId="89A9B51C5B0240398DE2F2377E498666">
    <w:name w:val="89A9B51C5B0240398DE2F2377E498666"/>
    <w:rsid w:val="006131C9"/>
  </w:style>
  <w:style w:type="paragraph" w:customStyle="1" w:styleId="19C0A19A086C4051B6063DB0546FE377">
    <w:name w:val="19C0A19A086C4051B6063DB0546FE377"/>
    <w:rsid w:val="00B01F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6E39917622344E81AD2AF945B348A8" ma:contentTypeVersion="12" ma:contentTypeDescription="Create a new document." ma:contentTypeScope="" ma:versionID="da0e7864618c16d6ca823e5590fa44ff">
  <xsd:schema xmlns:xsd="http://www.w3.org/2001/XMLSchema" xmlns:xs="http://www.w3.org/2001/XMLSchema" xmlns:p="http://schemas.microsoft.com/office/2006/metadata/properties" xmlns:ns2="bca62cc2-ffe2-4bb0-98af-2fb62eac27e1" xmlns:ns3="4e43a6b3-fed1-4593-92d6-5ac0e556095f" targetNamespace="http://schemas.microsoft.com/office/2006/metadata/properties" ma:root="true" ma:fieldsID="f817327c82a3fa5e07c4fa5383b4e252" ns2:_="" ns3:_="">
    <xsd:import namespace="bca62cc2-ffe2-4bb0-98af-2fb62eac27e1"/>
    <xsd:import namespace="4e43a6b3-fed1-4593-92d6-5ac0e55609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62cc2-ffe2-4bb0-98af-2fb62eac27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3a6b3-fed1-4593-92d6-5ac0e55609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a62cc2-ffe2-4bb0-98af-2fb62eac27e1">
      <UserInfo>
        <DisplayName>Laura Poisson</DisplayName>
        <AccountId>27</AccountId>
        <AccountType/>
      </UserInfo>
      <UserInfo>
        <DisplayName>Ellie Eckhoff</DisplayName>
        <AccountId>25</AccountId>
        <AccountType/>
      </UserInfo>
      <UserInfo>
        <DisplayName>Kathleen Teehan</DisplayName>
        <AccountId>6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19ACC22-CEF3-42B9-8CE5-3D111A1735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0490F2-9FA1-4460-A575-428D695422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8AF77-006B-4577-9F77-F82692A73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62cc2-ffe2-4bb0-98af-2fb62eac27e1"/>
    <ds:schemaRef ds:uri="4e43a6b3-fed1-4593-92d6-5ac0e5560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7D7C07-4DC3-44A9-B3A0-40317BD32869}">
  <ds:schemaRefs>
    <ds:schemaRef ds:uri="http://schemas.microsoft.com/office/2006/metadata/properties"/>
    <ds:schemaRef ds:uri="http://schemas.microsoft.com/office/infopath/2007/PartnerControls"/>
    <ds:schemaRef ds:uri="bca62cc2-ffe2-4bb0-98af-2fb62eac27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carcella</dc:creator>
  <cp:keywords/>
  <dc:description/>
  <cp:lastModifiedBy>Parul Saraswat</cp:lastModifiedBy>
  <cp:revision>8</cp:revision>
  <cp:lastPrinted>2021-03-30T19:34:00Z</cp:lastPrinted>
  <dcterms:created xsi:type="dcterms:W3CDTF">2023-06-20T17:49:00Z</dcterms:created>
  <dcterms:modified xsi:type="dcterms:W3CDTF">2023-08-3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E39917622344E81AD2AF945B348A8</vt:lpwstr>
  </property>
  <property fmtid="{D5CDD505-2E9C-101B-9397-08002B2CF9AE}" pid="3" name="GrammarlyDocumentId">
    <vt:lpwstr>9ca71f32788b413cb527b4a6793827fddbbefe9bcabbf9f687f4c8813a8b8be2</vt:lpwstr>
  </property>
</Properties>
</file>